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C8F947C" w14:textId="77777777" w:rsidR="009F5BF3" w:rsidRDefault="009F5BF3" w:rsidP="009F5BF3">
      <w:pPr>
        <w:pStyle w:val="Heading1"/>
        <w:ind w:left="360"/>
        <w:rPr>
          <w:noProof/>
        </w:rPr>
      </w:pPr>
      <w:r>
        <w:rPr>
          <w:noProof/>
        </w:rPr>
        <w:t>Programming Fundamentals with Python: Exam Preparation</w:t>
      </w:r>
    </w:p>
    <w:p w14:paraId="16205299" w14:textId="3AB49772" w:rsidR="0062537F" w:rsidRPr="0062537F" w:rsidRDefault="00494464" w:rsidP="0062537F">
      <w:pPr>
        <w:pStyle w:val="Heading2"/>
        <w:numPr>
          <w:ilvl w:val="0"/>
          <w:numId w:val="0"/>
        </w:numPr>
        <w:spacing w:after="200"/>
        <w:rPr>
          <w:lang w:val="en-GB"/>
        </w:rPr>
      </w:pPr>
      <w:r w:rsidRPr="0062537F">
        <w:rPr>
          <w:lang w:val="en-GB"/>
        </w:rPr>
        <w:t>01.</w:t>
      </w:r>
      <w:r w:rsidR="005777A4" w:rsidRPr="0062537F">
        <w:rPr>
          <w:lang w:val="en-GB"/>
        </w:rPr>
        <w:t xml:space="preserve"> </w:t>
      </w:r>
      <w:r w:rsidR="0062537F" w:rsidRPr="0062537F">
        <w:rPr>
          <w:lang w:val="en-GB"/>
        </w:rPr>
        <w:t>The Imitation Game</w:t>
      </w:r>
    </w:p>
    <w:p w14:paraId="2DADEF25" w14:textId="0D464461" w:rsidR="0062537F" w:rsidRPr="0062537F" w:rsidRDefault="0062537F" w:rsidP="0062537F">
      <w:pPr>
        <w:spacing w:before="0" w:after="0" w:line="240" w:lineRule="auto"/>
        <w:rPr>
          <w:b/>
          <w:bCs/>
        </w:rPr>
      </w:pPr>
      <w:r w:rsidRPr="0062537F">
        <w:rPr>
          <w:b/>
          <w:bCs/>
          <w:lang w:val="bg-BG"/>
        </w:rPr>
        <w:t xml:space="preserve">Submit your solutions </w:t>
      </w:r>
      <w:r w:rsidR="000D6C93">
        <w:rPr>
          <w:b/>
          <w:bCs/>
        </w:rPr>
        <w:t>to</w:t>
      </w:r>
      <w:r w:rsidRPr="0062537F">
        <w:rPr>
          <w:b/>
          <w:bCs/>
          <w:lang w:val="bg-BG"/>
        </w:rPr>
        <w:t xml:space="preserve"> the SoftUni </w:t>
      </w:r>
      <w:hyperlink r:id="rId8" w:anchor="0" w:history="1">
        <w:r w:rsidR="000D6C93" w:rsidRPr="000D6C93">
          <w:rPr>
            <w:rStyle w:val="Hyperlink"/>
            <w:b/>
            <w:bCs/>
          </w:rPr>
          <w:t>J</w:t>
        </w:r>
        <w:r w:rsidRPr="000D6C93">
          <w:rPr>
            <w:rStyle w:val="Hyperlink"/>
            <w:b/>
            <w:bCs/>
            <w:lang w:val="bg-BG"/>
          </w:rPr>
          <w:t>udge system</w:t>
        </w:r>
      </w:hyperlink>
      <w:r w:rsidRPr="000D6C93">
        <w:rPr>
          <w:lang w:val="bg-BG"/>
        </w:rPr>
        <w:t>.</w:t>
      </w:r>
    </w:p>
    <w:p w14:paraId="04BC28D9" w14:textId="77777777" w:rsidR="0062537F" w:rsidRPr="008B4C8B" w:rsidRDefault="0062537F" w:rsidP="0062537F">
      <w:pPr>
        <w:spacing w:before="0" w:after="0" w:line="240" w:lineRule="auto"/>
        <w:jc w:val="center"/>
      </w:pPr>
    </w:p>
    <w:p w14:paraId="4177CE78" w14:textId="40F1A025" w:rsidR="0062537F" w:rsidRDefault="0062537F" w:rsidP="0062537F">
      <w:pPr>
        <w:jc w:val="both"/>
        <w:rPr>
          <w:i/>
        </w:rPr>
      </w:pPr>
      <w:r>
        <w:rPr>
          <w:i/>
        </w:rPr>
        <w:t xml:space="preserve">During World War 2, you are a mathematician who joined the cryptography team to decipher the enemy's enigma code. Your job is to create a program to crack the codes. </w:t>
      </w:r>
    </w:p>
    <w:p w14:paraId="2C38AFEE" w14:textId="77777777" w:rsidR="0062537F" w:rsidRPr="002453CB" w:rsidRDefault="0062537F" w:rsidP="0062537F">
      <w:pPr>
        <w:jc w:val="both"/>
        <w:rPr>
          <w:rFonts w:cstheme="minorHAnsi"/>
        </w:rPr>
      </w:pPr>
      <w:r>
        <w:t xml:space="preserve">On the first line of the input, you will receive the </w:t>
      </w:r>
      <w:r>
        <w:rPr>
          <w:b/>
        </w:rPr>
        <w:t>encrypted</w:t>
      </w:r>
      <w:r w:rsidRPr="00DD5842">
        <w:rPr>
          <w:b/>
        </w:rPr>
        <w:t xml:space="preserve"> message</w:t>
      </w:r>
      <w:r>
        <w:t xml:space="preserve">. After that, until the </w:t>
      </w:r>
      <w:r w:rsidRPr="00DB4DCA">
        <w:rPr>
          <w:rStyle w:val="CodeChar"/>
        </w:rPr>
        <w:t>"</w:t>
      </w:r>
      <w:r>
        <w:rPr>
          <w:rStyle w:val="CodeChar"/>
        </w:rPr>
        <w:t>Decode</w:t>
      </w:r>
      <w:r w:rsidRPr="00DB4DCA">
        <w:rPr>
          <w:rStyle w:val="CodeChar"/>
        </w:rPr>
        <w:t>"</w:t>
      </w:r>
      <w:r>
        <w:t xml:space="preserve"> command is given, </w:t>
      </w:r>
      <w:r w:rsidRPr="00DD5842">
        <w:rPr>
          <w:b/>
        </w:rPr>
        <w:t>you will be receiving strings</w:t>
      </w:r>
      <w:r>
        <w:t xml:space="preserve"> with </w:t>
      </w:r>
      <w:r w:rsidRPr="00DD5842">
        <w:rPr>
          <w:b/>
        </w:rPr>
        <w:t>instructions</w:t>
      </w:r>
      <w:r>
        <w:t xml:space="preserve"> for different </w:t>
      </w:r>
      <w:r w:rsidRPr="00DD5842">
        <w:rPr>
          <w:b/>
        </w:rPr>
        <w:t>operations</w:t>
      </w:r>
      <w:r>
        <w:t xml:space="preserve"> that need to be performed upon the </w:t>
      </w:r>
      <w:r w:rsidRPr="00DD5842">
        <w:rPr>
          <w:b/>
        </w:rPr>
        <w:t>concealed message</w:t>
      </w:r>
      <w:r>
        <w:t xml:space="preserve"> to </w:t>
      </w:r>
      <w:r w:rsidRPr="00DD5842">
        <w:rPr>
          <w:b/>
        </w:rPr>
        <w:t>interpret</w:t>
      </w:r>
      <w:r>
        <w:t xml:space="preserve"> </w:t>
      </w:r>
      <w:r w:rsidRPr="00DD5842">
        <w:rPr>
          <w:b/>
        </w:rPr>
        <w:t>it</w:t>
      </w:r>
      <w:r>
        <w:t xml:space="preserve"> and reveal its true content. There are several types of instructions, split by</w:t>
      </w:r>
      <w:r>
        <w:rPr>
          <w:rStyle w:val="CodeChar"/>
        </w:rPr>
        <w:t xml:space="preserve"> </w:t>
      </w:r>
      <w:r>
        <w:rPr>
          <w:rStyle w:val="CodeChar"/>
          <w:rFonts w:asciiTheme="minorHAnsi" w:hAnsiTheme="minorHAnsi" w:cstheme="minorHAnsi"/>
        </w:rPr>
        <w:t>'|'</w:t>
      </w:r>
    </w:p>
    <w:p w14:paraId="15C20B3D" w14:textId="77777777" w:rsidR="0062537F" w:rsidRDefault="0062537F" w:rsidP="0062537F">
      <w:pPr>
        <w:pStyle w:val="ListParagraph"/>
        <w:numPr>
          <w:ilvl w:val="0"/>
          <w:numId w:val="2"/>
        </w:numPr>
      </w:pPr>
      <w:r>
        <w:rPr>
          <w:rStyle w:val="CodeChar"/>
        </w:rPr>
        <w:t>"Move {number of letters}"</w:t>
      </w:r>
      <w:r w:rsidRPr="008B4C8B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5035EB77" w14:textId="77777777" w:rsidR="0062537F" w:rsidRPr="005B2711" w:rsidRDefault="0062537F" w:rsidP="0062537F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8B4C8B">
        <w:rPr>
          <w:b/>
          <w:bCs/>
        </w:rPr>
        <w:t>Moves</w:t>
      </w:r>
      <w:r>
        <w:t xml:space="preserve"> the </w:t>
      </w:r>
      <w:r w:rsidRPr="008B4C8B">
        <w:rPr>
          <w:b/>
          <w:bCs/>
        </w:rPr>
        <w:t>first n letters</w:t>
      </w:r>
      <w:r>
        <w:t xml:space="preserve"> to the </w:t>
      </w:r>
      <w:r w:rsidRPr="008B4C8B">
        <w:rPr>
          <w:b/>
          <w:bCs/>
        </w:rPr>
        <w:t>back</w:t>
      </w:r>
      <w:r>
        <w:t xml:space="preserve"> of the string</w:t>
      </w:r>
    </w:p>
    <w:p w14:paraId="3F9718EF" w14:textId="77777777" w:rsidR="0062537F" w:rsidRDefault="0062537F" w:rsidP="0062537F">
      <w:pPr>
        <w:pStyle w:val="ListParagraph"/>
        <w:numPr>
          <w:ilvl w:val="0"/>
          <w:numId w:val="2"/>
        </w:numPr>
      </w:pPr>
      <w:r>
        <w:rPr>
          <w:rStyle w:val="CodeChar"/>
        </w:rPr>
        <w:t>"Insert {index} {value}"</w:t>
      </w:r>
      <w:r w:rsidRPr="008B4C8B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22A46776" w14:textId="77777777" w:rsidR="0062537F" w:rsidRPr="000E1790" w:rsidRDefault="0062537F" w:rsidP="0062537F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8B4C8B">
        <w:rPr>
          <w:b/>
          <w:bCs/>
        </w:rPr>
        <w:t>Inserts</w:t>
      </w:r>
      <w:r>
        <w:t xml:space="preserve"> the given value </w:t>
      </w:r>
      <w:r w:rsidRPr="008B4C8B">
        <w:rPr>
          <w:b/>
          <w:bCs/>
        </w:rPr>
        <w:t>before the given index</w:t>
      </w:r>
      <w:r>
        <w:t xml:space="preserve"> in the string</w:t>
      </w:r>
    </w:p>
    <w:p w14:paraId="1821DD28" w14:textId="77777777" w:rsidR="0062537F" w:rsidRDefault="0062537F" w:rsidP="0062537F">
      <w:pPr>
        <w:pStyle w:val="ListParagraph"/>
        <w:numPr>
          <w:ilvl w:val="0"/>
          <w:numId w:val="2"/>
        </w:numPr>
      </w:pPr>
      <w:r>
        <w:rPr>
          <w:rStyle w:val="CodeChar"/>
        </w:rPr>
        <w:t>"ChangeAll {substring} {replacement}"</w:t>
      </w:r>
      <w:r w:rsidRPr="008B4C8B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662DFF5A" w14:textId="77777777" w:rsidR="0062537F" w:rsidRDefault="0062537F" w:rsidP="0062537F">
      <w:pPr>
        <w:pStyle w:val="ListParagraph"/>
        <w:numPr>
          <w:ilvl w:val="1"/>
          <w:numId w:val="2"/>
        </w:numPr>
      </w:pPr>
      <w:r w:rsidRPr="008B4C8B">
        <w:rPr>
          <w:b/>
          <w:bCs/>
        </w:rPr>
        <w:t>Changes</w:t>
      </w:r>
      <w:r>
        <w:t xml:space="preserve"> </w:t>
      </w:r>
      <w:r w:rsidRPr="008B4C8B">
        <w:rPr>
          <w:b/>
          <w:bCs/>
        </w:rPr>
        <w:t xml:space="preserve">all occurrences </w:t>
      </w:r>
      <w:r>
        <w:t>of the given substring with the replacement text</w:t>
      </w:r>
    </w:p>
    <w:p w14:paraId="0DAA05E7" w14:textId="77777777" w:rsidR="0062537F" w:rsidRDefault="0062537F" w:rsidP="0062537F">
      <w:pPr>
        <w:pStyle w:val="Heading3"/>
      </w:pPr>
      <w:r w:rsidRPr="00C57C09">
        <w:t>Input / Constraints</w:t>
      </w:r>
    </w:p>
    <w:p w14:paraId="4EB1191A" w14:textId="77777777" w:rsidR="0062537F" w:rsidRDefault="0062537F" w:rsidP="0062537F">
      <w:pPr>
        <w:pStyle w:val="ListParagraph"/>
        <w:numPr>
          <w:ilvl w:val="0"/>
          <w:numId w:val="18"/>
        </w:numPr>
      </w:pPr>
      <w:r>
        <w:t>On the first line, you will receive a string with a message.</w:t>
      </w:r>
    </w:p>
    <w:p w14:paraId="7B1CDE65" w14:textId="77777777" w:rsidR="0062537F" w:rsidRPr="00C57C09" w:rsidRDefault="0062537F" w:rsidP="0062537F">
      <w:pPr>
        <w:pStyle w:val="ListParagraph"/>
        <w:numPr>
          <w:ilvl w:val="0"/>
          <w:numId w:val="18"/>
        </w:numPr>
      </w:pPr>
      <w:r>
        <w:t xml:space="preserve">On the following lines, you will be receiving commands, split by </w:t>
      </w:r>
      <w:r>
        <w:rPr>
          <w:rFonts w:cstheme="minorHAnsi"/>
          <w:b/>
        </w:rPr>
        <w:t>'|'</w:t>
      </w:r>
      <w:r w:rsidRPr="002453CB">
        <w:rPr>
          <w:rFonts w:cstheme="minorHAnsi"/>
          <w:b/>
        </w:rPr>
        <w:t xml:space="preserve"> </w:t>
      </w:r>
      <w:r>
        <w:rPr>
          <w:rFonts w:cstheme="minorHAnsi"/>
          <w:b/>
        </w:rPr>
        <w:t>.</w:t>
      </w:r>
    </w:p>
    <w:p w14:paraId="1D8CD4BC" w14:textId="77777777" w:rsidR="0062537F" w:rsidRDefault="0062537F" w:rsidP="0062537F">
      <w:pPr>
        <w:pStyle w:val="Heading3"/>
      </w:pPr>
      <w:r>
        <w:t>Output</w:t>
      </w:r>
    </w:p>
    <w:p w14:paraId="3EC9F681" w14:textId="77777777" w:rsidR="0062537F" w:rsidRPr="00C57C09" w:rsidRDefault="0062537F" w:rsidP="0062537F">
      <w:pPr>
        <w:pStyle w:val="ListParagraph"/>
        <w:numPr>
          <w:ilvl w:val="0"/>
          <w:numId w:val="17"/>
        </w:numPr>
      </w:pPr>
      <w:r>
        <w:t xml:space="preserve">After the </w:t>
      </w:r>
      <w:r w:rsidRPr="00DB4DCA">
        <w:rPr>
          <w:rStyle w:val="CodeChar"/>
        </w:rPr>
        <w:t>"</w:t>
      </w:r>
      <w:r>
        <w:rPr>
          <w:rStyle w:val="CodeChar"/>
        </w:rPr>
        <w:t>Decode</w:t>
      </w:r>
      <w:r w:rsidRPr="00DB4DCA">
        <w:rPr>
          <w:rStyle w:val="CodeChar"/>
        </w:rPr>
        <w:t>"</w:t>
      </w:r>
      <w:r>
        <w:t xml:space="preserve"> command is received, print </w:t>
      </w:r>
      <w:r w:rsidRPr="000072F9">
        <w:t>th</w:t>
      </w:r>
      <w:r>
        <w:t>is</w:t>
      </w:r>
      <w:r w:rsidRPr="000072F9">
        <w:t xml:space="preserve"> message</w:t>
      </w:r>
      <w:r>
        <w:t>:</w:t>
      </w:r>
      <w:r>
        <w:br/>
      </w:r>
      <w:r w:rsidRPr="00C57C09">
        <w:rPr>
          <w:rStyle w:val="CodeChar"/>
          <w:b w:val="0"/>
        </w:rPr>
        <w:t>"</w:t>
      </w:r>
      <w:r>
        <w:rPr>
          <w:rFonts w:ascii="Consolas" w:hAnsi="Consolas"/>
          <w:b/>
        </w:rPr>
        <w:t>The decrypted message is: {message}</w:t>
      </w:r>
      <w:r w:rsidRPr="00C57C09">
        <w:rPr>
          <w:rStyle w:val="CodeChar"/>
          <w:b w:val="0"/>
        </w:rPr>
        <w:t>"</w:t>
      </w:r>
    </w:p>
    <w:p w14:paraId="65029445" w14:textId="77777777" w:rsidR="0062537F" w:rsidRDefault="0062537F" w:rsidP="0062537F">
      <w:pPr>
        <w:pStyle w:val="Heading3"/>
      </w:pPr>
      <w: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11"/>
        <w:gridCol w:w="5906"/>
      </w:tblGrid>
      <w:tr w:rsidR="0062537F" w14:paraId="029E3F99" w14:textId="77777777" w:rsidTr="00EA5B83">
        <w:trPr>
          <w:trHeight w:val="444"/>
        </w:trPr>
        <w:tc>
          <w:tcPr>
            <w:tcW w:w="0" w:type="auto"/>
            <w:shd w:val="clear" w:color="auto" w:fill="D9D9D9" w:themeFill="background1" w:themeFillShade="D9"/>
            <w:vAlign w:val="center"/>
          </w:tcPr>
          <w:p w14:paraId="2EFEFA00" w14:textId="77777777" w:rsidR="0062537F" w:rsidRPr="004149D0" w:rsidRDefault="0062537F" w:rsidP="00EA5B83">
            <w:pPr>
              <w:spacing w:before="40" w:after="40"/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06C9B12A" w14:textId="77777777" w:rsidR="0062537F" w:rsidRPr="004149D0" w:rsidRDefault="0062537F" w:rsidP="00EA5B83">
            <w:pPr>
              <w:spacing w:before="40" w:after="40"/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62537F" w14:paraId="46D63FBC" w14:textId="77777777" w:rsidTr="00EA5B83">
        <w:trPr>
          <w:trHeight w:val="2340"/>
        </w:trPr>
        <w:tc>
          <w:tcPr>
            <w:tcW w:w="0" w:type="auto"/>
          </w:tcPr>
          <w:p w14:paraId="0BFA91EC" w14:textId="77777777" w:rsidR="0062537F" w:rsidRPr="00612889" w:rsidRDefault="0062537F" w:rsidP="00EA5B8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zzHe</w:t>
            </w:r>
          </w:p>
          <w:p w14:paraId="26BCCD33" w14:textId="77777777" w:rsidR="0062537F" w:rsidRPr="00612889" w:rsidRDefault="0062537F" w:rsidP="00EA5B8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ChangeAll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612889">
              <w:rPr>
                <w:rFonts w:ascii="Consolas" w:eastAsia="Calibri" w:hAnsi="Consolas" w:cs="Times New Roman"/>
                <w:noProof/>
              </w:rPr>
              <w:t>z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612889">
              <w:rPr>
                <w:rFonts w:ascii="Consolas" w:eastAsia="Calibri" w:hAnsi="Consolas" w:cs="Times New Roman"/>
                <w:noProof/>
              </w:rPr>
              <w:t>l</w:t>
            </w:r>
          </w:p>
          <w:p w14:paraId="3418EC6B" w14:textId="77777777" w:rsidR="0062537F" w:rsidRPr="00612889" w:rsidRDefault="0062537F" w:rsidP="00EA5B8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Insert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612889">
              <w:rPr>
                <w:rFonts w:ascii="Consolas" w:eastAsia="Calibri" w:hAnsi="Consolas" w:cs="Times New Roman"/>
                <w:noProof/>
              </w:rPr>
              <w:t>2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612889">
              <w:rPr>
                <w:rFonts w:ascii="Consolas" w:eastAsia="Calibri" w:hAnsi="Consolas" w:cs="Times New Roman"/>
                <w:noProof/>
              </w:rPr>
              <w:t>o</w:t>
            </w:r>
          </w:p>
          <w:p w14:paraId="3B3299BA" w14:textId="77777777" w:rsidR="0062537F" w:rsidRPr="00612889" w:rsidRDefault="0062537F" w:rsidP="00EA5B8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Move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612889">
              <w:rPr>
                <w:rFonts w:ascii="Consolas" w:eastAsia="Calibri" w:hAnsi="Consolas" w:cs="Times New Roman"/>
                <w:noProof/>
              </w:rPr>
              <w:t>3</w:t>
            </w:r>
          </w:p>
          <w:p w14:paraId="1F405664" w14:textId="77777777" w:rsidR="0062537F" w:rsidRPr="00A377AF" w:rsidRDefault="0062537F" w:rsidP="00EA5B8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Decode</w:t>
            </w:r>
          </w:p>
        </w:tc>
        <w:tc>
          <w:tcPr>
            <w:tcW w:w="0" w:type="auto"/>
          </w:tcPr>
          <w:p w14:paraId="023F0603" w14:textId="77777777" w:rsidR="0062537F" w:rsidRPr="005B2711" w:rsidRDefault="0062537F" w:rsidP="00EA5B8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The decrypted message is: Hello</w:t>
            </w:r>
          </w:p>
        </w:tc>
      </w:tr>
      <w:tr w:rsidR="0062537F" w14:paraId="5D44191E" w14:textId="77777777" w:rsidTr="00EA5B83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  <w:vAlign w:val="center"/>
          </w:tcPr>
          <w:p w14:paraId="2457F44E" w14:textId="77777777" w:rsidR="0062537F" w:rsidRPr="00A930AE" w:rsidRDefault="0062537F" w:rsidP="00EA5B83">
            <w:pPr>
              <w:spacing w:before="40" w:after="4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62537F" w14:paraId="67E06633" w14:textId="77777777" w:rsidTr="00EA5B83">
        <w:trPr>
          <w:trHeight w:val="458"/>
        </w:trPr>
        <w:tc>
          <w:tcPr>
            <w:tcW w:w="0" w:type="auto"/>
            <w:gridSpan w:val="2"/>
          </w:tcPr>
          <w:p w14:paraId="18848A5D" w14:textId="77777777" w:rsidR="0062537F" w:rsidRPr="00622735" w:rsidRDefault="0062537F" w:rsidP="00EA5B83">
            <w:pPr>
              <w:spacing w:before="40" w:after="4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622735">
              <w:rPr>
                <w:rFonts w:eastAsia="Calibri" w:cstheme="minorHAnsi"/>
                <w:b/>
                <w:bCs/>
                <w:noProof/>
              </w:rPr>
              <w:t>ChangeAll</w:t>
            </w:r>
            <w:r>
              <w:rPr>
                <w:rFonts w:eastAsia="Calibri" w:cstheme="minorHAnsi"/>
                <w:b/>
                <w:bCs/>
                <w:noProof/>
              </w:rPr>
              <w:t>|</w:t>
            </w:r>
            <w:r w:rsidRPr="00622735">
              <w:rPr>
                <w:rFonts w:eastAsia="Calibri" w:cstheme="minorHAnsi"/>
                <w:b/>
                <w:bCs/>
                <w:noProof/>
              </w:rPr>
              <w:t>z</w:t>
            </w:r>
            <w:r>
              <w:rPr>
                <w:rFonts w:eastAsia="Calibri" w:cstheme="minorHAnsi"/>
                <w:b/>
                <w:bCs/>
                <w:noProof/>
              </w:rPr>
              <w:t>|</w:t>
            </w:r>
            <w:r w:rsidRPr="00622735">
              <w:rPr>
                <w:rFonts w:eastAsia="Calibri" w:cstheme="minorHAnsi"/>
                <w:b/>
                <w:bCs/>
                <w:noProof/>
              </w:rPr>
              <w:t>l</w:t>
            </w:r>
          </w:p>
          <w:p w14:paraId="2FBCCBEE" w14:textId="77777777" w:rsidR="0062537F" w:rsidRPr="00612889" w:rsidRDefault="0062537F" w:rsidP="00EA5B8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 w:rsidRPr="00612889">
              <w:rPr>
                <w:rFonts w:eastAsia="Calibri" w:cstheme="minorHAnsi"/>
                <w:noProof/>
                <w:highlight w:val="yellow"/>
              </w:rPr>
              <w:t>zz</w:t>
            </w:r>
            <w:r w:rsidRPr="00612889">
              <w:rPr>
                <w:rFonts w:eastAsia="Calibri" w:cstheme="minorHAnsi"/>
                <w:noProof/>
              </w:rPr>
              <w:t xml:space="preserve">He → </w:t>
            </w:r>
            <w:r w:rsidRPr="00612889">
              <w:rPr>
                <w:rFonts w:eastAsia="Calibri" w:cstheme="minorHAnsi"/>
                <w:noProof/>
                <w:highlight w:val="yellow"/>
              </w:rPr>
              <w:t>ll</w:t>
            </w:r>
            <w:r w:rsidRPr="00612889">
              <w:rPr>
                <w:rFonts w:eastAsia="Calibri" w:cstheme="minorHAnsi"/>
                <w:noProof/>
              </w:rPr>
              <w:t xml:space="preserve">He (We replace all occurrences of </w:t>
            </w:r>
            <w:r>
              <w:rPr>
                <w:rFonts w:eastAsia="Calibri" w:cstheme="minorHAnsi"/>
                <w:noProof/>
              </w:rPr>
              <w:t>'</w:t>
            </w:r>
            <w:r w:rsidRPr="00612889">
              <w:rPr>
                <w:rFonts w:eastAsia="Calibri" w:cstheme="minorHAnsi"/>
                <w:noProof/>
              </w:rPr>
              <w:t>z</w:t>
            </w:r>
            <w:r>
              <w:rPr>
                <w:rFonts w:eastAsia="Calibri" w:cstheme="minorHAnsi"/>
                <w:noProof/>
              </w:rPr>
              <w:t>'</w:t>
            </w:r>
            <w:r w:rsidRPr="00612889">
              <w:rPr>
                <w:rFonts w:eastAsia="Calibri" w:cstheme="minorHAnsi"/>
                <w:noProof/>
              </w:rPr>
              <w:t xml:space="preserve"> with </w:t>
            </w:r>
            <w:r>
              <w:rPr>
                <w:rFonts w:eastAsia="Calibri" w:cstheme="minorHAnsi"/>
                <w:noProof/>
              </w:rPr>
              <w:t>'l'</w:t>
            </w:r>
            <w:r w:rsidRPr="00612889">
              <w:rPr>
                <w:rFonts w:eastAsia="Calibri" w:cstheme="minorHAnsi"/>
                <w:noProof/>
              </w:rPr>
              <w:t>)</w:t>
            </w:r>
          </w:p>
          <w:p w14:paraId="78E84180" w14:textId="77777777" w:rsidR="0062537F" w:rsidRPr="00622735" w:rsidRDefault="0062537F" w:rsidP="00EA5B83">
            <w:pPr>
              <w:spacing w:before="40" w:after="4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622735">
              <w:rPr>
                <w:rFonts w:eastAsia="Calibri" w:cstheme="minorHAnsi"/>
                <w:b/>
                <w:noProof/>
              </w:rPr>
              <w:t>Insert</w:t>
            </w:r>
            <w:r>
              <w:rPr>
                <w:rFonts w:eastAsia="Calibri" w:cstheme="minorHAnsi"/>
                <w:b/>
                <w:noProof/>
              </w:rPr>
              <w:t>|</w:t>
            </w:r>
            <w:r w:rsidRPr="00622735">
              <w:rPr>
                <w:rFonts w:eastAsia="Calibri" w:cstheme="minorHAnsi"/>
                <w:b/>
                <w:noProof/>
              </w:rPr>
              <w:t>2</w:t>
            </w:r>
            <w:r>
              <w:rPr>
                <w:rFonts w:eastAsia="Calibri" w:cstheme="minorHAnsi"/>
                <w:b/>
                <w:noProof/>
              </w:rPr>
              <w:t>|</w:t>
            </w:r>
            <w:r w:rsidRPr="00622735">
              <w:rPr>
                <w:rFonts w:eastAsia="Calibri" w:cstheme="minorHAnsi"/>
                <w:b/>
                <w:noProof/>
              </w:rPr>
              <w:t>o</w:t>
            </w:r>
          </w:p>
          <w:p w14:paraId="0125B5C1" w14:textId="77777777" w:rsidR="0062537F" w:rsidRDefault="0062537F" w:rsidP="00EA5B8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 w:rsidRPr="000554BB">
              <w:rPr>
                <w:rFonts w:eastAsia="Calibri" w:cstheme="minorHAnsi"/>
                <w:noProof/>
              </w:rPr>
              <w:t>llHe → ll</w:t>
            </w:r>
            <w:r w:rsidRPr="000554BB">
              <w:rPr>
                <w:rFonts w:eastAsia="Calibri" w:cstheme="minorHAnsi"/>
                <w:noProof/>
                <w:highlight w:val="yellow"/>
              </w:rPr>
              <w:t>o</w:t>
            </w:r>
            <w:r w:rsidRPr="000554BB">
              <w:rPr>
                <w:rFonts w:eastAsia="Calibri" w:cstheme="minorHAnsi"/>
                <w:noProof/>
              </w:rPr>
              <w:t>He</w:t>
            </w:r>
            <w:r>
              <w:rPr>
                <w:rFonts w:eastAsia="Calibri" w:cstheme="minorHAnsi"/>
                <w:noProof/>
              </w:rPr>
              <w:t xml:space="preserve"> (We add an 'o' before the character on index 2)</w:t>
            </w:r>
          </w:p>
          <w:p w14:paraId="1EBA501B" w14:textId="77777777" w:rsidR="0062537F" w:rsidRDefault="0062537F" w:rsidP="00EA5B8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Move|3</w:t>
            </w:r>
          </w:p>
          <w:p w14:paraId="6C9FEEFA" w14:textId="77777777" w:rsidR="0062537F" w:rsidRDefault="0062537F" w:rsidP="00EA5B8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 w:rsidRPr="00F409FC">
              <w:rPr>
                <w:rFonts w:eastAsia="Calibri" w:cstheme="minorHAnsi"/>
                <w:noProof/>
                <w:highlight w:val="yellow"/>
              </w:rPr>
              <w:lastRenderedPageBreak/>
              <w:t>llo</w:t>
            </w:r>
            <w:r>
              <w:rPr>
                <w:rFonts w:eastAsia="Calibri" w:cstheme="minorHAnsi"/>
                <w:noProof/>
              </w:rPr>
              <w:t>He → He</w:t>
            </w:r>
            <w:r w:rsidRPr="00F409FC">
              <w:rPr>
                <w:rFonts w:eastAsia="Calibri" w:cstheme="minorHAnsi"/>
                <w:noProof/>
                <w:highlight w:val="yellow"/>
              </w:rPr>
              <w:t>llo</w:t>
            </w:r>
            <w:r>
              <w:rPr>
                <w:rFonts w:eastAsia="Calibri" w:cstheme="minorHAnsi"/>
                <w:noProof/>
              </w:rPr>
              <w:t xml:space="preserve"> (We take the first three characters and move them to the end of the string)</w:t>
            </w:r>
          </w:p>
          <w:p w14:paraId="4E9FE9FD" w14:textId="77777777" w:rsidR="0062537F" w:rsidRPr="000554BB" w:rsidRDefault="0062537F" w:rsidP="00EA5B8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 w:rsidRPr="000554BB">
              <w:rPr>
                <w:rFonts w:eastAsia="Calibri" w:cstheme="minorHAnsi"/>
                <w:noProof/>
              </w:rPr>
              <w:t xml:space="preserve">Finally, after receiving the </w:t>
            </w:r>
            <w:r w:rsidRPr="000554BB">
              <w:rPr>
                <w:rFonts w:eastAsia="Calibri" w:cstheme="minorHAnsi"/>
                <w:b/>
                <w:noProof/>
              </w:rPr>
              <w:t>"Decode"</w:t>
            </w:r>
            <w:r w:rsidRPr="000554BB">
              <w:rPr>
                <w:rFonts w:eastAsia="Calibri" w:cstheme="minorHAnsi"/>
                <w:noProof/>
              </w:rPr>
              <w:t xml:space="preserve"> command, we print the resulting message.</w:t>
            </w:r>
          </w:p>
        </w:tc>
      </w:tr>
      <w:tr w:rsidR="0062537F" w14:paraId="1582A076" w14:textId="77777777" w:rsidTr="00EA5B83">
        <w:trPr>
          <w:trHeight w:val="179"/>
        </w:trPr>
        <w:tc>
          <w:tcPr>
            <w:tcW w:w="0" w:type="auto"/>
            <w:shd w:val="clear" w:color="auto" w:fill="D9D9D9" w:themeFill="background1" w:themeFillShade="D9"/>
            <w:vAlign w:val="center"/>
          </w:tcPr>
          <w:p w14:paraId="26BDA3D2" w14:textId="77777777" w:rsidR="0062537F" w:rsidRPr="000919D7" w:rsidRDefault="0062537F" w:rsidP="00EA5B83">
            <w:pPr>
              <w:tabs>
                <w:tab w:val="center" w:pos="2227"/>
                <w:tab w:val="left" w:pos="3225"/>
              </w:tabs>
              <w:spacing w:before="0"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lastRenderedPageBreak/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54427B57" w14:textId="77777777" w:rsidR="0062537F" w:rsidRPr="000919D7" w:rsidRDefault="0062537F" w:rsidP="00EA5B83">
            <w:pPr>
              <w:spacing w:before="0"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t>Output</w:t>
            </w:r>
          </w:p>
        </w:tc>
      </w:tr>
      <w:tr w:rsidR="0062537F" w14:paraId="2436EA51" w14:textId="77777777" w:rsidTr="00EA5B83">
        <w:trPr>
          <w:trHeight w:val="1980"/>
        </w:trPr>
        <w:tc>
          <w:tcPr>
            <w:tcW w:w="0" w:type="auto"/>
          </w:tcPr>
          <w:p w14:paraId="4F5278E7" w14:textId="77777777" w:rsidR="0062537F" w:rsidRPr="00BD3C23" w:rsidRDefault="0062537F" w:rsidP="00EA5B8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owyouh</w:t>
            </w:r>
          </w:p>
          <w:p w14:paraId="29F50BF0" w14:textId="77777777" w:rsidR="0062537F" w:rsidRPr="00BD3C23" w:rsidRDefault="0062537F" w:rsidP="00EA5B8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Move|2</w:t>
            </w:r>
          </w:p>
          <w:p w14:paraId="38D7BDBF" w14:textId="77777777" w:rsidR="0062537F" w:rsidRPr="00BD3C23" w:rsidRDefault="0062537F" w:rsidP="00EA5B8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Move|3</w:t>
            </w:r>
          </w:p>
          <w:p w14:paraId="47970DC5" w14:textId="77777777" w:rsidR="0062537F" w:rsidRPr="00BD3C23" w:rsidRDefault="0062537F" w:rsidP="00EA5B8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Insert|3|are</w:t>
            </w:r>
          </w:p>
          <w:p w14:paraId="08F8200D" w14:textId="77777777" w:rsidR="0062537F" w:rsidRPr="00BD3C23" w:rsidRDefault="0062537F" w:rsidP="00EA5B8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Insert|</w:t>
            </w:r>
            <w:r>
              <w:rPr>
                <w:rFonts w:ascii="Consolas" w:eastAsia="Calibri" w:hAnsi="Consolas" w:cs="Times New Roman"/>
                <w:noProof/>
              </w:rPr>
              <w:t>9</w:t>
            </w:r>
            <w:r w:rsidRPr="00BD3C23">
              <w:rPr>
                <w:rFonts w:ascii="Consolas" w:eastAsia="Calibri" w:hAnsi="Consolas" w:cs="Times New Roman"/>
                <w:noProof/>
              </w:rPr>
              <w:t>|?</w:t>
            </w:r>
          </w:p>
          <w:p w14:paraId="31F25243" w14:textId="77777777" w:rsidR="0062537F" w:rsidRPr="000919D7" w:rsidRDefault="0062537F" w:rsidP="00EA5B8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Decode</w:t>
            </w:r>
          </w:p>
        </w:tc>
        <w:tc>
          <w:tcPr>
            <w:tcW w:w="0" w:type="auto"/>
          </w:tcPr>
          <w:p w14:paraId="384AAF61" w14:textId="77777777" w:rsidR="0062537F" w:rsidRPr="00BD3C23" w:rsidRDefault="0062537F" w:rsidP="00EA5B8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The decrypted message is: howareyou?</w:t>
            </w:r>
          </w:p>
        </w:tc>
      </w:tr>
    </w:tbl>
    <w:p w14:paraId="41D93A1B" w14:textId="7092D22C" w:rsidR="0062537F" w:rsidRDefault="00494464" w:rsidP="0062537F">
      <w:pPr>
        <w:pStyle w:val="Heading2"/>
        <w:numPr>
          <w:ilvl w:val="0"/>
          <w:numId w:val="0"/>
        </w:numPr>
        <w:rPr>
          <w:lang w:val="en-GB"/>
        </w:rPr>
      </w:pPr>
      <w:r>
        <w:rPr>
          <w:lang w:val="en-GB"/>
        </w:rPr>
        <w:t>0</w:t>
      </w:r>
      <w:r w:rsidR="005777A4">
        <w:rPr>
          <w:lang w:val="en-GB"/>
        </w:rPr>
        <w:t>2</w:t>
      </w:r>
      <w:r>
        <w:rPr>
          <w:lang w:val="en-GB"/>
        </w:rPr>
        <w:t>.</w:t>
      </w:r>
      <w:r w:rsidR="005777A4">
        <w:rPr>
          <w:lang w:val="en-GB"/>
        </w:rPr>
        <w:t xml:space="preserve"> </w:t>
      </w:r>
      <w:r w:rsidR="00A97D58">
        <w:rPr>
          <w:lang w:val="en-GB"/>
        </w:rPr>
        <w:t>Fancy Barcodes</w:t>
      </w:r>
    </w:p>
    <w:p w14:paraId="49B90338" w14:textId="1D0E142B" w:rsidR="0062537F" w:rsidRPr="0062537F" w:rsidRDefault="0062537F" w:rsidP="0062537F">
      <w:pPr>
        <w:spacing w:before="0" w:after="0" w:line="240" w:lineRule="auto"/>
        <w:rPr>
          <w:b/>
          <w:bCs/>
        </w:rPr>
      </w:pPr>
      <w:r w:rsidRPr="0062537F">
        <w:rPr>
          <w:b/>
          <w:bCs/>
          <w:lang w:val="bg-BG"/>
        </w:rPr>
        <w:t xml:space="preserve">Submit your solutions </w:t>
      </w:r>
      <w:r w:rsidR="00500A7C">
        <w:rPr>
          <w:b/>
          <w:bCs/>
        </w:rPr>
        <w:t>to</w:t>
      </w:r>
      <w:r w:rsidRPr="0062537F">
        <w:rPr>
          <w:b/>
          <w:bCs/>
          <w:lang w:val="bg-BG"/>
        </w:rPr>
        <w:t xml:space="preserve"> the SoftUni </w:t>
      </w:r>
      <w:hyperlink r:id="rId9" w:anchor="20" w:history="1">
        <w:r w:rsidR="00500A7C" w:rsidRPr="00500A7C">
          <w:rPr>
            <w:rStyle w:val="Hyperlink"/>
            <w:b/>
            <w:bCs/>
          </w:rPr>
          <w:t>J</w:t>
        </w:r>
        <w:r w:rsidRPr="00500A7C">
          <w:rPr>
            <w:rStyle w:val="Hyperlink"/>
            <w:b/>
            <w:bCs/>
            <w:lang w:val="bg-BG"/>
          </w:rPr>
          <w:t>udge system</w:t>
        </w:r>
      </w:hyperlink>
      <w:r w:rsidRPr="00500A7C">
        <w:rPr>
          <w:lang w:val="bg-BG"/>
        </w:rPr>
        <w:t>.</w:t>
      </w:r>
    </w:p>
    <w:p w14:paraId="59BD6704" w14:textId="77777777" w:rsidR="0062537F" w:rsidRPr="00110781" w:rsidRDefault="0062537F" w:rsidP="0062537F">
      <w:pPr>
        <w:rPr>
          <w:lang w:val="en-GB"/>
        </w:rPr>
      </w:pPr>
    </w:p>
    <w:p w14:paraId="21F48C73" w14:textId="77777777" w:rsidR="00A97D58" w:rsidRDefault="00A97D58" w:rsidP="00A97D58">
      <w:r>
        <w:t xml:space="preserve">Your first task is to determine if the given sequence of characters is a </w:t>
      </w:r>
      <w:r w:rsidRPr="00F37DAF">
        <w:rPr>
          <w:b/>
        </w:rPr>
        <w:t>valid</w:t>
      </w:r>
      <w:r>
        <w:t xml:space="preserve"> barcode or </w:t>
      </w:r>
      <w:r w:rsidRPr="00F37DAF">
        <w:rPr>
          <w:b/>
        </w:rPr>
        <w:t>not</w:t>
      </w:r>
      <w:r>
        <w:t xml:space="preserve">. </w:t>
      </w:r>
    </w:p>
    <w:p w14:paraId="3DBCE33B" w14:textId="77777777" w:rsidR="00A97D58" w:rsidRDefault="00A97D58" w:rsidP="00A97D58">
      <w:r>
        <w:rPr>
          <w:b/>
        </w:rPr>
        <w:t>Each line</w:t>
      </w:r>
      <w:r w:rsidRPr="00AC6F2B">
        <w:rPr>
          <w:b/>
        </w:rPr>
        <w:t xml:space="preserve"> must not contain anything else but </w:t>
      </w:r>
      <w:r>
        <w:rPr>
          <w:b/>
        </w:rPr>
        <w:t>a valid</w:t>
      </w:r>
      <w:r w:rsidRPr="00AC6F2B">
        <w:rPr>
          <w:b/>
        </w:rPr>
        <w:t xml:space="preserve"> barcode</w:t>
      </w:r>
      <w:r>
        <w:t xml:space="preserve">. A barcode is </w:t>
      </w:r>
      <w:r w:rsidRPr="00C50613">
        <w:rPr>
          <w:b/>
        </w:rPr>
        <w:t>valid</w:t>
      </w:r>
      <w:r>
        <w:t xml:space="preserve"> when:</w:t>
      </w:r>
    </w:p>
    <w:p w14:paraId="126624E7" w14:textId="77777777" w:rsidR="00A97D58" w:rsidRPr="00F37DAF" w:rsidRDefault="00A97D58" w:rsidP="00A97D58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It is surrounded by a </w:t>
      </w:r>
      <w:r w:rsidRPr="00C50613">
        <w:rPr>
          <w:rStyle w:val="CodeChar"/>
        </w:rPr>
        <w:t>"</w:t>
      </w:r>
      <w:r w:rsidRPr="00A73DED">
        <w:rPr>
          <w:rStyle w:val="CodeChar"/>
        </w:rPr>
        <w:t>@</w:t>
      </w:r>
      <w:r w:rsidRPr="00C50613">
        <w:rPr>
          <w:rStyle w:val="CodeChar"/>
        </w:rPr>
        <w:t>"</w:t>
      </w:r>
      <w:r>
        <w:t xml:space="preserve"> followed by one or more </w:t>
      </w:r>
      <w:r w:rsidRPr="00C50613">
        <w:rPr>
          <w:rStyle w:val="CodeChar"/>
        </w:rPr>
        <w:t>"</w:t>
      </w:r>
      <w:r w:rsidRPr="00A73DED">
        <w:rPr>
          <w:rStyle w:val="CodeChar"/>
        </w:rPr>
        <w:t>#</w:t>
      </w:r>
      <w:r w:rsidRPr="00C50613">
        <w:rPr>
          <w:rStyle w:val="CodeChar"/>
        </w:rPr>
        <w:t>"</w:t>
      </w:r>
    </w:p>
    <w:p w14:paraId="73A27CEB" w14:textId="77777777" w:rsidR="00A97D58" w:rsidRPr="006A3915" w:rsidRDefault="00A97D58" w:rsidP="00A97D58">
      <w:pPr>
        <w:pStyle w:val="ListParagraph"/>
        <w:numPr>
          <w:ilvl w:val="0"/>
          <w:numId w:val="3"/>
        </w:numPr>
        <w:rPr>
          <w:b/>
        </w:rPr>
      </w:pPr>
      <w:r>
        <w:t xml:space="preserve">It is </w:t>
      </w:r>
      <w:r w:rsidRPr="006A3915">
        <w:rPr>
          <w:b/>
        </w:rPr>
        <w:t>at least</w:t>
      </w:r>
      <w:r>
        <w:rPr>
          <w:b/>
        </w:rPr>
        <w:t xml:space="preserve"> 6 </w:t>
      </w:r>
      <w:r w:rsidRPr="006A3915">
        <w:rPr>
          <w:b/>
        </w:rPr>
        <w:t>characters long</w:t>
      </w:r>
      <w:r>
        <w:rPr>
          <w:b/>
        </w:rPr>
        <w:t xml:space="preserve"> </w:t>
      </w:r>
      <w:r>
        <w:t xml:space="preserve">(without the surrounding </w:t>
      </w:r>
      <w:r w:rsidRPr="00C50613">
        <w:rPr>
          <w:rStyle w:val="CodeChar"/>
        </w:rPr>
        <w:t>"</w:t>
      </w:r>
      <w:r>
        <w:rPr>
          <w:rStyle w:val="CodeChar"/>
        </w:rPr>
        <w:t>@</w:t>
      </w:r>
      <w:r w:rsidRPr="00C50613">
        <w:rPr>
          <w:rStyle w:val="CodeChar"/>
        </w:rPr>
        <w:t>"</w:t>
      </w:r>
      <w:r w:rsidRPr="00C50613">
        <w:t xml:space="preserve"> or </w:t>
      </w:r>
      <w:r w:rsidRPr="00C50613">
        <w:rPr>
          <w:rStyle w:val="CodeChar"/>
        </w:rPr>
        <w:t>"</w:t>
      </w:r>
      <w:r>
        <w:rPr>
          <w:rStyle w:val="CodeChar"/>
        </w:rPr>
        <w:t>#</w:t>
      </w:r>
      <w:r w:rsidRPr="00C50613">
        <w:rPr>
          <w:rStyle w:val="CodeChar"/>
        </w:rPr>
        <w:t>"</w:t>
      </w:r>
      <w:r w:rsidRPr="00A73DED">
        <w:t>)</w:t>
      </w:r>
    </w:p>
    <w:p w14:paraId="3B9F3CC1" w14:textId="77777777" w:rsidR="00A97D58" w:rsidRDefault="00A97D58" w:rsidP="00A97D58">
      <w:pPr>
        <w:pStyle w:val="ListParagraph"/>
        <w:numPr>
          <w:ilvl w:val="0"/>
          <w:numId w:val="3"/>
        </w:numPr>
      </w:pPr>
      <w:r>
        <w:rPr>
          <w:b/>
        </w:rPr>
        <w:t>It s</w:t>
      </w:r>
      <w:r w:rsidRPr="006A3915">
        <w:rPr>
          <w:b/>
        </w:rPr>
        <w:t>tarts</w:t>
      </w:r>
      <w:r>
        <w:t xml:space="preserve"> with a </w:t>
      </w:r>
      <w:r w:rsidRPr="006A3915">
        <w:rPr>
          <w:b/>
        </w:rPr>
        <w:t>capital letter</w:t>
      </w:r>
    </w:p>
    <w:p w14:paraId="66EA9BD7" w14:textId="77777777" w:rsidR="00A97D58" w:rsidRDefault="00A97D58" w:rsidP="00A97D58">
      <w:pPr>
        <w:pStyle w:val="ListParagraph"/>
        <w:numPr>
          <w:ilvl w:val="0"/>
          <w:numId w:val="3"/>
        </w:numPr>
      </w:pPr>
      <w:r>
        <w:t xml:space="preserve">It contains </w:t>
      </w:r>
      <w:r w:rsidRPr="00C50613">
        <w:rPr>
          <w:b/>
        </w:rPr>
        <w:t>only letters</w:t>
      </w:r>
      <w:r>
        <w:rPr>
          <w:b/>
        </w:rPr>
        <w:t xml:space="preserve"> </w:t>
      </w:r>
      <w:r>
        <w:t>(lower and upper case)</w:t>
      </w:r>
      <w:r w:rsidRPr="00C50613">
        <w:rPr>
          <w:b/>
        </w:rPr>
        <w:t xml:space="preserve"> and digits</w:t>
      </w:r>
    </w:p>
    <w:p w14:paraId="51697E3E" w14:textId="77777777" w:rsidR="00A97D58" w:rsidRPr="00A73DED" w:rsidRDefault="00A97D58" w:rsidP="00A97D58">
      <w:pPr>
        <w:pStyle w:val="ListParagraph"/>
        <w:numPr>
          <w:ilvl w:val="0"/>
          <w:numId w:val="3"/>
        </w:numPr>
      </w:pPr>
      <w:r>
        <w:rPr>
          <w:b/>
        </w:rPr>
        <w:t>It ends</w:t>
      </w:r>
      <w:r>
        <w:t xml:space="preserve"> with a </w:t>
      </w:r>
      <w:r w:rsidRPr="006A3915">
        <w:rPr>
          <w:b/>
        </w:rPr>
        <w:t>capital letter</w:t>
      </w:r>
    </w:p>
    <w:p w14:paraId="571CE305" w14:textId="77777777" w:rsidR="00A97D58" w:rsidRPr="00360063" w:rsidRDefault="00A97D58" w:rsidP="00A97D58">
      <w:pPr>
        <w:rPr>
          <w:lang w:val="bg-BG"/>
        </w:rPr>
      </w:pPr>
      <w:r>
        <w:t>Examples of valid barcodes</w:t>
      </w:r>
      <w:r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</w:t>
      </w:r>
      <w:r>
        <w:rPr>
          <w:rStyle w:val="CodeChar"/>
          <w:highlight w:val="green"/>
        </w:rPr>
        <w:t>#</w:t>
      </w:r>
      <w:r w:rsidRPr="00360063">
        <w:rPr>
          <w:rStyle w:val="CodeChar"/>
          <w:highlight w:val="green"/>
        </w:rPr>
        <w:t>Che46sE@##</w:t>
      </w:r>
      <w:r w:rsidRPr="004E381A">
        <w:rPr>
          <w:rStyle w:val="CodeChar"/>
          <w:rFonts w:asciiTheme="minorHAnsi" w:hAnsiTheme="minorHAnsi" w:cstheme="minorHAnsi"/>
          <w:lang w:val="bg-BG"/>
        </w:rPr>
        <w:t xml:space="preserve">, </w:t>
      </w:r>
      <w:r w:rsidRPr="00360063">
        <w:rPr>
          <w:rStyle w:val="CodeChar"/>
          <w:highlight w:val="green"/>
        </w:rPr>
        <w:t>@#FreshFisH@#</w:t>
      </w:r>
      <w:r>
        <w:t>,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#Brea0D@###</w:t>
      </w:r>
      <w:r>
        <w:t>,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Che46sE@##</w:t>
      </w:r>
    </w:p>
    <w:p w14:paraId="0A3E1022" w14:textId="77777777" w:rsidR="00A97D58" w:rsidRPr="00BB0BAC" w:rsidRDefault="00A97D58" w:rsidP="00A97D58">
      <w:pPr>
        <w:spacing w:after="0" w:line="360" w:lineRule="auto"/>
        <w:jc w:val="both"/>
        <w:rPr>
          <w:rFonts w:ascii="Consolas" w:eastAsia="Calibri" w:hAnsi="Consolas" w:cs="Times New Roman"/>
          <w:noProof/>
        </w:rPr>
      </w:pPr>
      <w:r>
        <w:t>Examples of invalid barcodes</w:t>
      </w:r>
      <w:r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##InvaliDiteM##</w:t>
      </w:r>
      <w:r>
        <w:rPr>
          <w:rFonts w:ascii="Consolas" w:eastAsia="Calibri" w:hAnsi="Consolas" w:cs="Times New Roman"/>
          <w:noProof/>
        </w:rPr>
        <w:t xml:space="preserve">, 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@InvalidIteM@</w:t>
      </w:r>
      <w:r>
        <w:rPr>
          <w:rFonts w:ascii="Consolas" w:eastAsia="Calibri" w:hAnsi="Consolas" w:cs="Times New Roman"/>
          <w:noProof/>
        </w:rPr>
        <w:t xml:space="preserve">, 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@#Invalid_IteM@#</w:t>
      </w:r>
    </w:p>
    <w:p w14:paraId="09FDAF9D" w14:textId="77777777" w:rsidR="00A97D58" w:rsidRDefault="00A97D58" w:rsidP="00A97D58">
      <w:r>
        <w:t xml:space="preserve">Next, you </w:t>
      </w:r>
      <w:proofErr w:type="gramStart"/>
      <w:r>
        <w:t>have to</w:t>
      </w:r>
      <w:proofErr w:type="gramEnd"/>
      <w:r>
        <w:t xml:space="preserve"> determine the </w:t>
      </w:r>
      <w:r w:rsidRPr="00DA7364">
        <w:rPr>
          <w:b/>
        </w:rPr>
        <w:t>product group</w:t>
      </w:r>
      <w:r>
        <w:t xml:space="preserve"> of the item from the </w:t>
      </w:r>
      <w:r w:rsidRPr="00DA7364">
        <w:rPr>
          <w:b/>
        </w:rPr>
        <w:t>barcode</w:t>
      </w:r>
      <w:r>
        <w:t xml:space="preserve">. The product group is obtained by </w:t>
      </w:r>
      <w:r w:rsidRPr="00DA7364">
        <w:rPr>
          <w:b/>
        </w:rPr>
        <w:t>concatenating</w:t>
      </w:r>
      <w:r>
        <w:t xml:space="preserve"> </w:t>
      </w:r>
      <w:r w:rsidRPr="00DA7364">
        <w:rPr>
          <w:b/>
        </w:rPr>
        <w:t>all the digits</w:t>
      </w:r>
      <w:r>
        <w:t xml:space="preserve"> found in the barcode. If there are </w:t>
      </w:r>
      <w:r w:rsidRPr="00DA7364">
        <w:rPr>
          <w:b/>
        </w:rPr>
        <w:t>no digits</w:t>
      </w:r>
      <w:r>
        <w:t xml:space="preserve"> present in the barcode, the </w:t>
      </w:r>
      <w:r w:rsidRPr="00DA7364">
        <w:rPr>
          <w:b/>
        </w:rPr>
        <w:t>default</w:t>
      </w:r>
      <w:r>
        <w:t xml:space="preserve"> product group is </w:t>
      </w:r>
      <w:r w:rsidRPr="00C50613">
        <w:rPr>
          <w:rStyle w:val="CodeChar"/>
        </w:rPr>
        <w:t>"</w:t>
      </w:r>
      <w:r w:rsidRPr="000F2F0E">
        <w:rPr>
          <w:rStyle w:val="CodeChar"/>
        </w:rPr>
        <w:t>00</w:t>
      </w:r>
      <w:r w:rsidRPr="00C50613">
        <w:rPr>
          <w:rStyle w:val="CodeChar"/>
        </w:rPr>
        <w:t>"</w:t>
      </w:r>
      <w:r>
        <w:rPr>
          <w:rStyle w:val="CodeChar"/>
        </w:rPr>
        <w:t>.</w:t>
      </w:r>
    </w:p>
    <w:p w14:paraId="6446C38B" w14:textId="77777777" w:rsidR="00A97D58" w:rsidRDefault="00A97D58" w:rsidP="00A97D58">
      <w:r>
        <w:t xml:space="preserve">Examples:  </w:t>
      </w:r>
    </w:p>
    <w:p w14:paraId="09C89D77" w14:textId="77777777" w:rsidR="00A97D58" w:rsidRDefault="00A97D58" w:rsidP="00A97D58">
      <w:pPr>
        <w:rPr>
          <w:rStyle w:val="CodeChar"/>
        </w:rPr>
      </w:pPr>
      <w:r w:rsidRPr="000F2F0E">
        <w:rPr>
          <w:rStyle w:val="CodeChar"/>
        </w:rPr>
        <w:t>@#</w:t>
      </w:r>
      <w:r>
        <w:rPr>
          <w:rStyle w:val="CodeChar"/>
        </w:rPr>
        <w:t>FreshFisH</w:t>
      </w:r>
      <w:r w:rsidRPr="000F2F0E">
        <w:rPr>
          <w:rStyle w:val="CodeChar"/>
        </w:rPr>
        <w:t>@#</w:t>
      </w:r>
      <w:r>
        <w:rPr>
          <w:rStyle w:val="CodeChar"/>
        </w:rPr>
        <w:t xml:space="preserve"> </w:t>
      </w:r>
      <w:r w:rsidRPr="000F2F0E">
        <w:t>-&gt; product group: 00</w:t>
      </w:r>
    </w:p>
    <w:p w14:paraId="704D9C45" w14:textId="77777777" w:rsidR="00A97D58" w:rsidRDefault="00A97D58" w:rsidP="00A97D58">
      <w:pPr>
        <w:rPr>
          <w:rStyle w:val="CodeChar"/>
        </w:rPr>
      </w:pPr>
      <w:r>
        <w:rPr>
          <w:rStyle w:val="CodeChar"/>
        </w:rPr>
        <w:t>@###Brea0D</w:t>
      </w:r>
      <w:r w:rsidRPr="000F2F0E">
        <w:rPr>
          <w:rStyle w:val="CodeChar"/>
        </w:rPr>
        <w:t xml:space="preserve">@### </w:t>
      </w:r>
      <w:r w:rsidRPr="000F2F0E">
        <w:t>-&gt; product group: 0</w:t>
      </w:r>
    </w:p>
    <w:p w14:paraId="6C70EC30" w14:textId="77777777" w:rsidR="00A97D58" w:rsidRDefault="00A97D58" w:rsidP="00A97D58">
      <w:r w:rsidRPr="000F2F0E">
        <w:rPr>
          <w:rStyle w:val="CodeChar"/>
        </w:rPr>
        <w:t>@##</w:t>
      </w:r>
      <w:r>
        <w:rPr>
          <w:rStyle w:val="CodeChar"/>
        </w:rPr>
        <w:t>Che4s6E</w:t>
      </w:r>
      <w:r w:rsidRPr="000F2F0E">
        <w:rPr>
          <w:rStyle w:val="CodeChar"/>
        </w:rPr>
        <w:t>@##</w:t>
      </w:r>
      <w:r>
        <w:rPr>
          <w:rStyle w:val="CodeChar"/>
        </w:rPr>
        <w:t xml:space="preserve"> </w:t>
      </w:r>
      <w:r>
        <w:t>-&gt; pro</w:t>
      </w:r>
      <w:r w:rsidRPr="000F2F0E">
        <w:t>duct group: 46</w:t>
      </w:r>
    </w:p>
    <w:p w14:paraId="4321E7A5" w14:textId="77777777" w:rsidR="00A97D58" w:rsidRPr="004777E6" w:rsidRDefault="00A97D58" w:rsidP="00A97D58">
      <w:pPr>
        <w:pStyle w:val="Heading3"/>
      </w:pPr>
      <w:r>
        <w:t>Input</w:t>
      </w:r>
    </w:p>
    <w:p w14:paraId="06C088AD" w14:textId="77777777" w:rsidR="00A97D58" w:rsidRDefault="00A97D58" w:rsidP="00A97D58">
      <w:r>
        <w:t xml:space="preserve">On the first line, you will be given an integer </w:t>
      </w:r>
      <w:r w:rsidRPr="00F37DAF">
        <w:rPr>
          <w:b/>
        </w:rPr>
        <w:t>n</w:t>
      </w:r>
      <w:r>
        <w:t xml:space="preserve"> – the </w:t>
      </w:r>
      <w:proofErr w:type="gramStart"/>
      <w:r>
        <w:t>count</w:t>
      </w:r>
      <w:proofErr w:type="gramEnd"/>
      <w:r>
        <w:t xml:space="preserve"> of barcodes that you will be receiving next. </w:t>
      </w:r>
    </w:p>
    <w:p w14:paraId="2347FF42" w14:textId="77777777" w:rsidR="00A97D58" w:rsidRDefault="00A97D58" w:rsidP="00A97D58">
      <w:r>
        <w:t xml:space="preserve">On the following </w:t>
      </w:r>
      <w:r w:rsidRPr="00F37DAF">
        <w:rPr>
          <w:b/>
        </w:rPr>
        <w:t>n</w:t>
      </w:r>
      <w:r>
        <w:t xml:space="preserve"> lines, you will receive different strings.</w:t>
      </w:r>
    </w:p>
    <w:p w14:paraId="1C18597A" w14:textId="77777777" w:rsidR="00A97D58" w:rsidRPr="002B2581" w:rsidRDefault="00A97D58" w:rsidP="00A97D58">
      <w:pPr>
        <w:pStyle w:val="Heading3"/>
      </w:pPr>
      <w:r>
        <w:t>Output</w:t>
      </w:r>
    </w:p>
    <w:p w14:paraId="6D2D5045" w14:textId="77777777" w:rsidR="00A97D58" w:rsidRDefault="00A97D58" w:rsidP="00A97D58">
      <w:pPr>
        <w:rPr>
          <w:noProof/>
        </w:rPr>
      </w:pPr>
      <w:r>
        <w:rPr>
          <w:noProof/>
        </w:rPr>
        <w:t>For each barcode that you process, you need to print a message.</w:t>
      </w:r>
    </w:p>
    <w:p w14:paraId="7E6D54AF" w14:textId="77777777" w:rsidR="00A97D58" w:rsidRDefault="00A97D58" w:rsidP="00A97D58">
      <w:pPr>
        <w:rPr>
          <w:noProof/>
        </w:rPr>
      </w:pPr>
      <w:r>
        <w:rPr>
          <w:noProof/>
        </w:rPr>
        <w:t>If the barcode is invalid:</w:t>
      </w:r>
    </w:p>
    <w:p w14:paraId="4356B3E3" w14:textId="77777777" w:rsidR="00A97D58" w:rsidRDefault="00A97D58" w:rsidP="00A97D58">
      <w:pPr>
        <w:pStyle w:val="Code"/>
        <w:numPr>
          <w:ilvl w:val="0"/>
          <w:numId w:val="41"/>
        </w:numPr>
      </w:pPr>
      <w:r w:rsidRPr="00C50613">
        <w:rPr>
          <w:rStyle w:val="CodeChar"/>
        </w:rPr>
        <w:t>"</w:t>
      </w:r>
      <w:r>
        <w:t>Invalid barcode</w:t>
      </w:r>
      <w:r w:rsidRPr="00C50613">
        <w:rPr>
          <w:rStyle w:val="CodeChar"/>
        </w:rPr>
        <w:t>"</w:t>
      </w:r>
    </w:p>
    <w:p w14:paraId="703FDE1C" w14:textId="77777777" w:rsidR="00A97D58" w:rsidRDefault="00A97D58" w:rsidP="00A97D58">
      <w:pPr>
        <w:rPr>
          <w:noProof/>
        </w:rPr>
      </w:pPr>
      <w:r>
        <w:rPr>
          <w:noProof/>
        </w:rPr>
        <w:lastRenderedPageBreak/>
        <w:t>If the barcode is valid:</w:t>
      </w:r>
    </w:p>
    <w:p w14:paraId="5D38BF6C" w14:textId="77777777" w:rsidR="00A97D58" w:rsidRDefault="00A97D58" w:rsidP="00A97D58">
      <w:pPr>
        <w:pStyle w:val="Code"/>
        <w:numPr>
          <w:ilvl w:val="0"/>
          <w:numId w:val="41"/>
        </w:numPr>
      </w:pPr>
      <w:r w:rsidRPr="00C50613">
        <w:rPr>
          <w:rStyle w:val="CodeChar"/>
        </w:rPr>
        <w:t>"</w:t>
      </w:r>
      <w:r>
        <w:t>Product group: {product group}</w:t>
      </w:r>
      <w:r w:rsidRPr="00C50613">
        <w:rPr>
          <w:rStyle w:val="CodeChar"/>
        </w:rPr>
        <w:t>"</w:t>
      </w:r>
    </w:p>
    <w:p w14:paraId="651477C3" w14:textId="77777777" w:rsidR="00A97D58" w:rsidRPr="00EF2B5F" w:rsidRDefault="00A97D58" w:rsidP="00A97D58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56"/>
        <w:gridCol w:w="3685"/>
      </w:tblGrid>
      <w:tr w:rsidR="00A97D58" w14:paraId="3E2C0F9A" w14:textId="77777777" w:rsidTr="00EE1668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5D435266" w14:textId="77777777" w:rsidR="00A97D58" w:rsidRPr="004149D0" w:rsidRDefault="00A97D58" w:rsidP="00EE1668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7ABCF5BB" w14:textId="77777777" w:rsidR="00A97D58" w:rsidRPr="004149D0" w:rsidRDefault="00A97D58" w:rsidP="00EE1668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A97D58" w14:paraId="26F2F869" w14:textId="77777777" w:rsidTr="00EE1668">
        <w:trPr>
          <w:trHeight w:val="215"/>
        </w:trPr>
        <w:tc>
          <w:tcPr>
            <w:tcW w:w="3256" w:type="dxa"/>
          </w:tcPr>
          <w:p w14:paraId="3B5F6CC6" w14:textId="77777777" w:rsidR="00A97D58" w:rsidRDefault="00A97D58" w:rsidP="00EE1668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</w:t>
            </w:r>
          </w:p>
          <w:p w14:paraId="56DCBC00" w14:textId="77777777" w:rsidR="00A97D58" w:rsidRPr="00DA7364" w:rsidRDefault="00A97D58" w:rsidP="00EE1668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@#</w:t>
            </w:r>
            <w:r w:rsidRPr="00DA7364">
              <w:rPr>
                <w:rFonts w:ascii="Consolas" w:eastAsia="Calibri" w:hAnsi="Consolas" w:cs="Times New Roman"/>
                <w:noProof/>
                <w:highlight w:val="green"/>
              </w:rPr>
              <w:t>FreshFisH</w:t>
            </w:r>
            <w:r>
              <w:rPr>
                <w:rFonts w:ascii="Consolas" w:eastAsia="Calibri" w:hAnsi="Consolas" w:cs="Times New Roman"/>
                <w:noProof/>
              </w:rPr>
              <w:t>@#</w:t>
            </w:r>
          </w:p>
          <w:p w14:paraId="6D251E32" w14:textId="77777777" w:rsidR="00A97D58" w:rsidRPr="00DA7364" w:rsidRDefault="00A97D58" w:rsidP="00EE1668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@###Brea</w:t>
            </w:r>
            <w:r w:rsidRPr="00DA7364">
              <w:rPr>
                <w:rFonts w:ascii="Consolas" w:eastAsia="Calibri" w:hAnsi="Consolas" w:cs="Times New Roman"/>
                <w:noProof/>
                <w:highlight w:val="magenta"/>
              </w:rPr>
              <w:t>0</w:t>
            </w:r>
            <w:r>
              <w:rPr>
                <w:rFonts w:ascii="Consolas" w:eastAsia="Calibri" w:hAnsi="Consolas" w:cs="Times New Roman"/>
                <w:noProof/>
              </w:rPr>
              <w:t>D@###</w:t>
            </w:r>
          </w:p>
          <w:p w14:paraId="440447F8" w14:textId="77777777" w:rsidR="00A97D58" w:rsidRPr="00880234" w:rsidRDefault="00A97D58" w:rsidP="00EE1668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@##Che</w:t>
            </w:r>
            <w:r>
              <w:rPr>
                <w:rFonts w:ascii="Consolas" w:eastAsia="Calibri" w:hAnsi="Consolas" w:cs="Times New Roman"/>
                <w:noProof/>
                <w:highlight w:val="cyan"/>
              </w:rPr>
              <w:t>4</w:t>
            </w:r>
            <w:r w:rsidRPr="00DA7364">
              <w:rPr>
                <w:rFonts w:ascii="Consolas" w:eastAsia="Calibri" w:hAnsi="Consolas" w:cs="Times New Roman"/>
                <w:noProof/>
              </w:rPr>
              <w:t>s</w:t>
            </w:r>
            <w:r w:rsidRPr="00DA7364">
              <w:rPr>
                <w:rFonts w:ascii="Consolas" w:eastAsia="Calibri" w:hAnsi="Consolas" w:cs="Times New Roman"/>
                <w:noProof/>
                <w:highlight w:val="cyan"/>
              </w:rPr>
              <w:t>6</w:t>
            </w:r>
            <w:r w:rsidRPr="00DA7364">
              <w:rPr>
                <w:rFonts w:ascii="Consolas" w:eastAsia="Calibri" w:hAnsi="Consolas" w:cs="Times New Roman"/>
                <w:noProof/>
              </w:rPr>
              <w:t>E@##</w:t>
            </w:r>
          </w:p>
        </w:tc>
        <w:tc>
          <w:tcPr>
            <w:tcW w:w="3685" w:type="dxa"/>
          </w:tcPr>
          <w:p w14:paraId="7349CCD5" w14:textId="77777777" w:rsidR="00A97D58" w:rsidRPr="00F475E2" w:rsidRDefault="00A97D58" w:rsidP="00EE1668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green"/>
              </w:rPr>
              <w:t>00</w:t>
            </w:r>
          </w:p>
          <w:p w14:paraId="7143FC1D" w14:textId="77777777" w:rsidR="00A97D58" w:rsidRPr="00F475E2" w:rsidRDefault="00A97D58" w:rsidP="00EE1668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magenta"/>
              </w:rPr>
              <w:t>0</w:t>
            </w:r>
          </w:p>
          <w:p w14:paraId="582BE4BC" w14:textId="77777777" w:rsidR="00A97D58" w:rsidRPr="007377CF" w:rsidRDefault="00A97D58" w:rsidP="00EE1668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cyan"/>
              </w:rPr>
              <w:t>46</w:t>
            </w:r>
          </w:p>
        </w:tc>
      </w:tr>
      <w:tr w:rsidR="00A97D58" w14:paraId="769E6833" w14:textId="77777777" w:rsidTr="00EE1668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52308E23" w14:textId="77777777" w:rsidR="00A97D58" w:rsidRPr="004149D0" w:rsidRDefault="00A97D58" w:rsidP="00EE1668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2BC9C52F" w14:textId="77777777" w:rsidR="00A97D58" w:rsidRPr="004149D0" w:rsidRDefault="00A97D58" w:rsidP="00EE1668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A97D58" w14:paraId="32633E87" w14:textId="77777777" w:rsidTr="00EE1668">
        <w:trPr>
          <w:trHeight w:val="2340"/>
        </w:trPr>
        <w:tc>
          <w:tcPr>
            <w:tcW w:w="3256" w:type="dxa"/>
          </w:tcPr>
          <w:p w14:paraId="36105B59" w14:textId="77777777" w:rsidR="00A97D58" w:rsidRDefault="00A97D58" w:rsidP="00EE1668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6</w:t>
            </w:r>
          </w:p>
          <w:p w14:paraId="2C8D31AF" w14:textId="77777777" w:rsidR="00A97D58" w:rsidRDefault="00A97D58" w:rsidP="00EE1668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##Val1d1teM@###</w:t>
            </w:r>
          </w:p>
          <w:p w14:paraId="3FB7E3EF" w14:textId="77777777" w:rsidR="00A97D58" w:rsidRDefault="00A97D58" w:rsidP="00EE1668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ValidIteM@#</w:t>
            </w:r>
          </w:p>
          <w:p w14:paraId="0CB02E1B" w14:textId="77777777" w:rsidR="00A97D58" w:rsidRDefault="00A97D58" w:rsidP="00EE1668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##InvaliDiteM##</w:t>
            </w:r>
          </w:p>
          <w:p w14:paraId="5DE572F6" w14:textId="77777777" w:rsidR="00A97D58" w:rsidRDefault="00A97D58" w:rsidP="00EE1668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InvalidIteM@</w:t>
            </w:r>
          </w:p>
          <w:p w14:paraId="46782733" w14:textId="77777777" w:rsidR="00A97D58" w:rsidRDefault="00A97D58" w:rsidP="00EE1668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Invalid_IteM@#</w:t>
            </w:r>
          </w:p>
          <w:p w14:paraId="0A84B595" w14:textId="77777777" w:rsidR="00A97D58" w:rsidRPr="00880234" w:rsidRDefault="00A97D58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ValiditeM@#</w:t>
            </w:r>
          </w:p>
        </w:tc>
        <w:tc>
          <w:tcPr>
            <w:tcW w:w="3685" w:type="dxa"/>
          </w:tcPr>
          <w:p w14:paraId="2036D7BE" w14:textId="77777777" w:rsidR="00A97D58" w:rsidRPr="00AC606E" w:rsidRDefault="00A97D58" w:rsidP="00EE1668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duct group: 11</w:t>
            </w:r>
          </w:p>
          <w:p w14:paraId="72FF59DB" w14:textId="77777777" w:rsidR="00A97D58" w:rsidRDefault="00A97D58" w:rsidP="00EE1668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Product group: 00</w:t>
            </w:r>
          </w:p>
          <w:p w14:paraId="49270B7D" w14:textId="77777777" w:rsidR="00A97D58" w:rsidRPr="00AC606E" w:rsidRDefault="00A97D58" w:rsidP="00EE1668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79F087A8" w14:textId="77777777" w:rsidR="00A97D58" w:rsidRPr="00AC606E" w:rsidRDefault="00A97D58" w:rsidP="00EE1668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1B9142A7" w14:textId="77777777" w:rsidR="00A97D58" w:rsidRPr="00AC606E" w:rsidRDefault="00A97D58" w:rsidP="00EE1668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2EB6B5A5" w14:textId="77777777" w:rsidR="00A97D58" w:rsidRPr="007377CF" w:rsidRDefault="00A97D58" w:rsidP="00EE1668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</w:t>
            </w:r>
            <w:r>
              <w:rPr>
                <w:rFonts w:ascii="Consolas" w:eastAsia="Calibri" w:hAnsi="Consolas" w:cs="Times New Roman"/>
                <w:noProof/>
              </w:rPr>
              <w:t>duct group: 00</w:t>
            </w:r>
          </w:p>
        </w:tc>
      </w:tr>
    </w:tbl>
    <w:p w14:paraId="0A2D7F17" w14:textId="77777777" w:rsidR="000D6D9E" w:rsidRPr="007740AB" w:rsidRDefault="000D6D9E" w:rsidP="000D6D9E">
      <w:pPr>
        <w:pStyle w:val="Heading2"/>
        <w:numPr>
          <w:ilvl w:val="0"/>
          <w:numId w:val="0"/>
        </w:numPr>
        <w:rPr>
          <w:lang w:val="en-GB"/>
        </w:rPr>
      </w:pPr>
      <w:r>
        <w:rPr>
          <w:lang w:val="en-GB"/>
        </w:rPr>
        <w:t>03</w:t>
      </w:r>
      <w:r w:rsidRPr="007740AB">
        <w:rPr>
          <w:lang w:val="en-GB"/>
        </w:rPr>
        <w:t xml:space="preserve">. </w:t>
      </w:r>
      <w:bookmarkStart w:id="0" w:name="_Hlk119498072"/>
      <w:r>
        <w:rPr>
          <w:lang w:val="en-GB"/>
        </w:rPr>
        <w:t>Need for Speed III</w:t>
      </w:r>
    </w:p>
    <w:p w14:paraId="0E713D98" w14:textId="4BB3AA2A" w:rsidR="000D6D9E" w:rsidRPr="007740AB" w:rsidRDefault="000D6D9E" w:rsidP="000D6D9E">
      <w:pPr>
        <w:spacing w:before="0" w:after="0" w:line="240" w:lineRule="auto"/>
        <w:rPr>
          <w:b/>
          <w:bCs/>
        </w:rPr>
      </w:pPr>
      <w:r w:rsidRPr="007740AB">
        <w:rPr>
          <w:b/>
          <w:bCs/>
          <w:lang w:val="bg-BG"/>
        </w:rPr>
        <w:t xml:space="preserve">Submit your solutions </w:t>
      </w:r>
      <w:r w:rsidR="006E3AD1">
        <w:rPr>
          <w:b/>
          <w:bCs/>
        </w:rPr>
        <w:t>to</w:t>
      </w:r>
      <w:r w:rsidRPr="007740AB">
        <w:rPr>
          <w:b/>
          <w:bCs/>
          <w:lang w:val="bg-BG"/>
        </w:rPr>
        <w:t xml:space="preserve"> the SoftUni </w:t>
      </w:r>
      <w:hyperlink r:id="rId10" w:anchor="2" w:history="1">
        <w:r w:rsidR="006E3AD1" w:rsidRPr="006E3AD1">
          <w:rPr>
            <w:rStyle w:val="Hyperlink"/>
            <w:b/>
            <w:bCs/>
          </w:rPr>
          <w:t>J</w:t>
        </w:r>
        <w:r w:rsidRPr="006E3AD1">
          <w:rPr>
            <w:rStyle w:val="Hyperlink"/>
            <w:b/>
            <w:bCs/>
            <w:lang w:val="bg-BG"/>
          </w:rPr>
          <w:t>udge system</w:t>
        </w:r>
      </w:hyperlink>
      <w:r w:rsidRPr="006E3AD1">
        <w:rPr>
          <w:lang w:val="bg-BG"/>
        </w:rPr>
        <w:t>.</w:t>
      </w:r>
    </w:p>
    <w:p w14:paraId="2954B874" w14:textId="77777777" w:rsidR="000D6D9E" w:rsidRPr="00AC606E" w:rsidRDefault="000D6D9E" w:rsidP="000D6D9E">
      <w:pPr>
        <w:rPr>
          <w:lang w:val="en-GB"/>
        </w:rPr>
      </w:pPr>
    </w:p>
    <w:bookmarkEnd w:id="0"/>
    <w:p w14:paraId="3234F184" w14:textId="77777777" w:rsidR="000D6D9E" w:rsidRPr="0052043F" w:rsidRDefault="000D6D9E" w:rsidP="000D6D9E">
      <w:pPr>
        <w:jc w:val="both"/>
        <w:rPr>
          <w:i/>
          <w:lang w:val="bg-BG"/>
        </w:rPr>
      </w:pPr>
      <w:r w:rsidRPr="0052043F">
        <w:rPr>
          <w:i/>
        </w:rPr>
        <w:t xml:space="preserve">You have just bought the latest and greatest computer game – Need for Seed </w:t>
      </w:r>
      <w:r w:rsidRPr="0052043F">
        <w:rPr>
          <w:i/>
          <w:noProof/>
        </w:rPr>
        <w:t>III</w:t>
      </w:r>
      <w:r w:rsidRPr="0052043F">
        <w:rPr>
          <w:i/>
        </w:rPr>
        <w:t xml:space="preserve">. </w:t>
      </w:r>
      <w:r>
        <w:rPr>
          <w:i/>
        </w:rPr>
        <w:t>Pick your favorite cars and drive them all you want! We know that you can't wait to start playing.</w:t>
      </w:r>
    </w:p>
    <w:p w14:paraId="34221159" w14:textId="77777777" w:rsidR="000D6D9E" w:rsidRPr="00DE4C46" w:rsidRDefault="000D6D9E" w:rsidP="000D6D9E">
      <w:pPr>
        <w:rPr>
          <w:rFonts w:ascii="Consolas" w:hAnsi="Consolas"/>
          <w:b/>
          <w:noProof/>
          <w:lang w:val="bg-BG"/>
        </w:rPr>
      </w:pPr>
      <w:r w:rsidRPr="0052043F">
        <w:t>On the first line of the standard input</w:t>
      </w:r>
      <w:r>
        <w:t>,</w:t>
      </w:r>
      <w:r w:rsidRPr="0052043F">
        <w:t xml:space="preserve"> you will receive an integer </w:t>
      </w:r>
      <w:r w:rsidRPr="00C002EF">
        <w:rPr>
          <w:b/>
        </w:rPr>
        <w:t>n</w:t>
      </w:r>
      <w:r w:rsidRPr="0052043F">
        <w:t xml:space="preserve"> – the </w:t>
      </w:r>
      <w:r w:rsidRPr="00C002EF">
        <w:rPr>
          <w:b/>
        </w:rPr>
        <w:t>number of cars</w:t>
      </w:r>
      <w:r w:rsidRPr="0052043F">
        <w:t xml:space="preserve"> that you can obtain. On the next </w:t>
      </w:r>
      <w:r w:rsidRPr="00C002EF">
        <w:rPr>
          <w:b/>
        </w:rPr>
        <w:t>n</w:t>
      </w:r>
      <w:r w:rsidRPr="0052043F">
        <w:t xml:space="preserve"> lines</w:t>
      </w:r>
      <w:r>
        <w:t>,</w:t>
      </w:r>
      <w:r w:rsidRPr="0052043F">
        <w:t xml:space="preserve"> the </w:t>
      </w:r>
      <w:r w:rsidRPr="00C002EF">
        <w:rPr>
          <w:b/>
        </w:rPr>
        <w:t>cars themselves</w:t>
      </w:r>
      <w:r w:rsidRPr="0052043F">
        <w:t xml:space="preserve"> will follow with their </w:t>
      </w:r>
      <w:r w:rsidRPr="00C002EF">
        <w:rPr>
          <w:b/>
        </w:rPr>
        <w:t>mileage</w:t>
      </w:r>
      <w:r w:rsidRPr="0052043F">
        <w:t xml:space="preserve"> and </w:t>
      </w:r>
      <w:r w:rsidRPr="00C002EF">
        <w:rPr>
          <w:b/>
        </w:rPr>
        <w:t>fuel</w:t>
      </w:r>
      <w:r w:rsidRPr="0052043F">
        <w:t xml:space="preserve"> </w:t>
      </w:r>
      <w:r w:rsidRPr="00C002EF">
        <w:rPr>
          <w:b/>
        </w:rPr>
        <w:t>available</w:t>
      </w:r>
      <w:r w:rsidRPr="0052043F">
        <w:t xml:space="preserve">, separated by </w:t>
      </w:r>
      <w:r w:rsidRPr="0052043F">
        <w:rPr>
          <w:rStyle w:val="CodeChar"/>
        </w:rPr>
        <w:t>"|"</w:t>
      </w:r>
      <w:r w:rsidRPr="0052043F">
        <w:rPr>
          <w:noProof/>
        </w:rPr>
        <w:t xml:space="preserve"> </w:t>
      </w:r>
      <w:r w:rsidRPr="0052043F">
        <w:t>in the following format:</w:t>
      </w:r>
    </w:p>
    <w:p w14:paraId="1A00463F" w14:textId="77777777" w:rsidR="000D6D9E" w:rsidRDefault="000D6D9E" w:rsidP="000D6D9E">
      <w:pPr>
        <w:rPr>
          <w:rStyle w:val="CodeChar"/>
        </w:rPr>
      </w:pPr>
      <w:r>
        <w:rPr>
          <w:rStyle w:val="CodeChar"/>
        </w:rPr>
        <w:t>"</w:t>
      </w:r>
      <w:r w:rsidRPr="0052043F">
        <w:rPr>
          <w:rStyle w:val="CodeChar"/>
        </w:rPr>
        <w:t>{car}|{mileage}|{fuel}</w:t>
      </w:r>
      <w:r>
        <w:rPr>
          <w:rStyle w:val="CodeChar"/>
        </w:rPr>
        <w:t>"</w:t>
      </w:r>
    </w:p>
    <w:p w14:paraId="17939A3C" w14:textId="77777777" w:rsidR="000D6D9E" w:rsidRPr="0052043F" w:rsidRDefault="000D6D9E" w:rsidP="000D6D9E">
      <w:pPr>
        <w:rPr>
          <w:lang w:val="bg-BG"/>
        </w:rPr>
      </w:pPr>
      <w:r>
        <w:t>Then, y</w:t>
      </w:r>
      <w:r w:rsidRPr="0052043F">
        <w:t xml:space="preserve">ou will be receiving different </w:t>
      </w:r>
      <w:r w:rsidRPr="00C002EF">
        <w:rPr>
          <w:b/>
        </w:rPr>
        <w:t>commands</w:t>
      </w:r>
      <w:r w:rsidRPr="0052043F">
        <w:t xml:space="preserve">, each on a new line, separated by </w:t>
      </w:r>
      <w:r w:rsidRPr="0052043F">
        <w:rPr>
          <w:rStyle w:val="CodeChar"/>
        </w:rPr>
        <w:t>" : "</w:t>
      </w:r>
      <w:r w:rsidRPr="00A91DC7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 w:rsidRPr="0052043F">
        <w:t xml:space="preserve">until the </w:t>
      </w:r>
      <w:r w:rsidRPr="0052043F">
        <w:rPr>
          <w:rStyle w:val="CodeChar"/>
        </w:rPr>
        <w:t>"Stop"</w:t>
      </w:r>
      <w:r w:rsidRPr="00A91DC7">
        <w:rPr>
          <w:rStyle w:val="CodeChar"/>
          <w:rFonts w:asciiTheme="minorHAnsi" w:hAnsiTheme="minorHAnsi" w:cstheme="minorHAnsi"/>
        </w:rPr>
        <w:t xml:space="preserve"> </w:t>
      </w:r>
      <w:r w:rsidRPr="0052043F">
        <w:t>command is given</w:t>
      </w:r>
      <w:r>
        <w:t>:</w:t>
      </w:r>
    </w:p>
    <w:p w14:paraId="14909DE1" w14:textId="77777777" w:rsidR="000D6D9E" w:rsidRPr="00C002EF" w:rsidRDefault="000D6D9E" w:rsidP="000D6D9E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rStyle w:val="CodeChar"/>
        </w:rPr>
        <w:t>"</w:t>
      </w:r>
      <w:r w:rsidRPr="00C002EF">
        <w:rPr>
          <w:rStyle w:val="CodeChar"/>
        </w:rPr>
        <w:t>Drive : {car} : {distance} : {fuel}</w:t>
      </w:r>
      <w:r w:rsidRPr="00A91DC7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0B058F6B" w14:textId="77777777" w:rsidR="000D6D9E" w:rsidRPr="00C002EF" w:rsidRDefault="000D6D9E" w:rsidP="000D6D9E">
      <w:pPr>
        <w:pStyle w:val="ListParagraph"/>
        <w:numPr>
          <w:ilvl w:val="1"/>
          <w:numId w:val="43"/>
        </w:numPr>
        <w:rPr>
          <w:lang w:val="bg-BG"/>
        </w:rPr>
      </w:pPr>
      <w:r w:rsidRPr="0052043F">
        <w:t xml:space="preserve">You need to </w:t>
      </w:r>
      <w:r w:rsidRPr="00C002EF">
        <w:rPr>
          <w:b/>
        </w:rPr>
        <w:t>drive the given distance</w:t>
      </w:r>
      <w:r w:rsidRPr="00A91DC7">
        <w:rPr>
          <w:bCs/>
        </w:rPr>
        <w:t>,</w:t>
      </w:r>
      <w:r>
        <w:t xml:space="preserve"> and </w:t>
      </w:r>
      <w:r w:rsidRPr="0052043F">
        <w:t xml:space="preserve">you will </w:t>
      </w:r>
      <w:r w:rsidRPr="00C002EF">
        <w:rPr>
          <w:b/>
        </w:rPr>
        <w:t>need the given</w:t>
      </w:r>
      <w:r w:rsidRPr="0052043F">
        <w:t xml:space="preserve"> fuel to do that. If the car </w:t>
      </w:r>
      <w:r w:rsidRPr="00C002EF">
        <w:rPr>
          <w:b/>
        </w:rPr>
        <w:t>doesn</w:t>
      </w:r>
      <w:r>
        <w:rPr>
          <w:b/>
        </w:rPr>
        <w:t>'</w:t>
      </w:r>
      <w:r w:rsidRPr="00C002EF">
        <w:rPr>
          <w:b/>
        </w:rPr>
        <w:t>t have enough fuel</w:t>
      </w:r>
      <w:r w:rsidRPr="00A91DC7">
        <w:rPr>
          <w:bCs/>
        </w:rPr>
        <w:t>,</w:t>
      </w:r>
      <w:r w:rsidRPr="0052043F">
        <w:t xml:space="preserve"> print:</w:t>
      </w:r>
      <w:r>
        <w:t xml:space="preserve"> </w:t>
      </w:r>
      <w:r w:rsidRPr="00C002EF">
        <w:rPr>
          <w:rStyle w:val="CodeChar"/>
          <w:b w:val="0"/>
        </w:rPr>
        <w:t>"</w:t>
      </w:r>
      <w:r w:rsidRPr="00C002EF">
        <w:rPr>
          <w:rFonts w:ascii="Consolas" w:hAnsi="Consolas"/>
          <w:b/>
        </w:rPr>
        <w:t>Not enough fuel to make that ride</w:t>
      </w:r>
      <w:r w:rsidRPr="00C002EF">
        <w:rPr>
          <w:rStyle w:val="CodeChar"/>
          <w:b w:val="0"/>
        </w:rPr>
        <w:t>"</w:t>
      </w:r>
    </w:p>
    <w:p w14:paraId="6F5BA4B4" w14:textId="77777777" w:rsidR="000D6D9E" w:rsidRPr="00C002EF" w:rsidRDefault="000D6D9E" w:rsidP="000D6D9E">
      <w:pPr>
        <w:pStyle w:val="ListParagraph"/>
        <w:numPr>
          <w:ilvl w:val="1"/>
          <w:numId w:val="43"/>
        </w:numPr>
        <w:rPr>
          <w:lang w:val="bg-BG"/>
        </w:rPr>
      </w:pPr>
      <w:r w:rsidRPr="0052043F">
        <w:t xml:space="preserve">If the car has the required fuel available in the tank, </w:t>
      </w:r>
      <w:r w:rsidRPr="00C002EF">
        <w:rPr>
          <w:b/>
        </w:rPr>
        <w:t>increase its mileage</w:t>
      </w:r>
      <w:r w:rsidRPr="0052043F">
        <w:t xml:space="preserve"> with </w:t>
      </w:r>
      <w:r w:rsidRPr="00C002EF">
        <w:rPr>
          <w:b/>
        </w:rPr>
        <w:t>the given distance</w:t>
      </w:r>
      <w:r w:rsidRPr="0052043F">
        <w:t xml:space="preserve">, </w:t>
      </w:r>
      <w:r w:rsidRPr="00C002EF">
        <w:rPr>
          <w:b/>
        </w:rPr>
        <w:t>decrease its fuel with the given fuel</w:t>
      </w:r>
      <w:r>
        <w:rPr>
          <w:b/>
        </w:rPr>
        <w:t>,</w:t>
      </w:r>
      <w:r w:rsidRPr="0052043F">
        <w:t xml:space="preserve"> and </w:t>
      </w:r>
      <w:r w:rsidRPr="00C002EF">
        <w:rPr>
          <w:b/>
        </w:rPr>
        <w:t>print</w:t>
      </w:r>
      <w:r w:rsidRPr="0052043F">
        <w:t xml:space="preserve">: </w:t>
      </w:r>
      <w:r>
        <w:br/>
      </w:r>
      <w:r w:rsidRPr="00C002EF">
        <w:rPr>
          <w:rStyle w:val="CodeChar"/>
          <w:b w:val="0"/>
        </w:rPr>
        <w:t>"</w:t>
      </w:r>
      <w:r w:rsidRPr="00C002EF">
        <w:rPr>
          <w:rStyle w:val="CodeChar"/>
        </w:rPr>
        <w:t>{car} driven for {distance} kilometers. {fuel} liters of fuel consumed.</w:t>
      </w:r>
      <w:r w:rsidRPr="00C002EF">
        <w:rPr>
          <w:rStyle w:val="CodeChar"/>
          <w:b w:val="0"/>
        </w:rPr>
        <w:t>"</w:t>
      </w:r>
    </w:p>
    <w:p w14:paraId="29CA8D5F" w14:textId="77777777" w:rsidR="000D6D9E" w:rsidRPr="00262A95" w:rsidRDefault="000D6D9E" w:rsidP="000D6D9E">
      <w:pPr>
        <w:pStyle w:val="ListParagraph"/>
        <w:numPr>
          <w:ilvl w:val="1"/>
          <w:numId w:val="43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52043F">
        <w:t xml:space="preserve">You like driving new cars only, so if </w:t>
      </w:r>
      <w:r>
        <w:t>a car's mileage</w:t>
      </w:r>
      <w:r w:rsidRPr="0052043F">
        <w:t xml:space="preserve"> reaches </w:t>
      </w:r>
      <w:r w:rsidRPr="00262A95">
        <w:rPr>
          <w:b/>
          <w:bCs/>
        </w:rPr>
        <w:t>100 000</w:t>
      </w:r>
      <w:r w:rsidRPr="0052043F">
        <w:t xml:space="preserve"> km, remove it from the collection</w:t>
      </w:r>
      <w:r w:rsidRPr="0052043F">
        <w:rPr>
          <w:noProof/>
        </w:rPr>
        <w:t>(</w:t>
      </w:r>
      <w:r w:rsidRPr="0052043F">
        <w:t>s)</w:t>
      </w:r>
      <w:r>
        <w:t xml:space="preserve"> and p</w:t>
      </w:r>
      <w:r w:rsidRPr="0052043F">
        <w:t>rint:</w:t>
      </w:r>
      <w:r>
        <w:t xml:space="preserve"> </w:t>
      </w:r>
      <w:r w:rsidRPr="00262A95">
        <w:rPr>
          <w:rStyle w:val="CodeChar"/>
          <w:b w:val="0"/>
        </w:rPr>
        <w:t>"</w:t>
      </w:r>
      <w:r w:rsidRPr="00262A95">
        <w:rPr>
          <w:rFonts w:ascii="Consolas" w:hAnsi="Consolas"/>
          <w:b/>
        </w:rPr>
        <w:t>Time to sell the {car}!</w:t>
      </w:r>
      <w:r w:rsidRPr="00262A95">
        <w:rPr>
          <w:rStyle w:val="CodeChar"/>
          <w:b w:val="0"/>
        </w:rPr>
        <w:t>"</w:t>
      </w:r>
    </w:p>
    <w:p w14:paraId="5A9E3247" w14:textId="77777777" w:rsidR="000D6D9E" w:rsidRPr="00262A95" w:rsidRDefault="000D6D9E" w:rsidP="000D6D9E">
      <w:pPr>
        <w:pStyle w:val="ListParagraph"/>
        <w:numPr>
          <w:ilvl w:val="0"/>
          <w:numId w:val="43"/>
        </w:numPr>
        <w:rPr>
          <w:rStyle w:val="CodeChar"/>
          <w:lang w:val="bg-BG"/>
        </w:rPr>
      </w:pPr>
      <w:r>
        <w:rPr>
          <w:rStyle w:val="CodeChar"/>
        </w:rPr>
        <w:t>"</w:t>
      </w:r>
      <w:r w:rsidRPr="00262A95">
        <w:rPr>
          <w:rStyle w:val="CodeChar"/>
        </w:rPr>
        <w:t>Refuel : {car} : {fuel}</w:t>
      </w:r>
      <w:r w:rsidRPr="00A91DC7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01FBB38D" w14:textId="77777777" w:rsidR="000D6D9E" w:rsidRPr="00262A95" w:rsidRDefault="000D6D9E" w:rsidP="000D6D9E">
      <w:pPr>
        <w:pStyle w:val="ListParagraph"/>
        <w:numPr>
          <w:ilvl w:val="1"/>
          <w:numId w:val="43"/>
        </w:numPr>
        <w:rPr>
          <w:rFonts w:ascii="Consolas" w:hAnsi="Consolas"/>
          <w:b/>
          <w:noProof/>
          <w:lang w:val="bg-BG"/>
        </w:rPr>
      </w:pPr>
      <w:r w:rsidRPr="00A91DC7">
        <w:rPr>
          <w:b/>
          <w:bCs/>
        </w:rPr>
        <w:lastRenderedPageBreak/>
        <w:t>Refill</w:t>
      </w:r>
      <w:r w:rsidRPr="0052043F">
        <w:t xml:space="preserve"> the tank of your car. </w:t>
      </w:r>
    </w:p>
    <w:p w14:paraId="3023CEF6" w14:textId="77777777" w:rsidR="000D6D9E" w:rsidRPr="00262A95" w:rsidRDefault="000D6D9E" w:rsidP="000D6D9E">
      <w:pPr>
        <w:pStyle w:val="ListParagraph"/>
        <w:numPr>
          <w:ilvl w:val="1"/>
          <w:numId w:val="43"/>
        </w:numPr>
        <w:rPr>
          <w:rFonts w:ascii="Consolas" w:hAnsi="Consolas"/>
          <w:b/>
          <w:noProof/>
          <w:lang w:val="bg-BG"/>
        </w:rPr>
      </w:pPr>
      <w:r w:rsidRPr="0052043F">
        <w:t xml:space="preserve">Each tank can hold a </w:t>
      </w:r>
      <w:r w:rsidRPr="00262A95">
        <w:rPr>
          <w:b/>
        </w:rPr>
        <w:t>maximum of 75 liters of fuel</w:t>
      </w:r>
      <w:r w:rsidRPr="0052043F">
        <w:t xml:space="preserve">, so if the given amount of fuel is more than you can fit in the tank, take only what is required to fill it up. </w:t>
      </w:r>
    </w:p>
    <w:p w14:paraId="68C789AF" w14:textId="77777777" w:rsidR="000D6D9E" w:rsidRPr="00262A95" w:rsidRDefault="000D6D9E" w:rsidP="000D6D9E">
      <w:pPr>
        <w:pStyle w:val="ListParagraph"/>
        <w:numPr>
          <w:ilvl w:val="1"/>
          <w:numId w:val="43"/>
        </w:numPr>
        <w:rPr>
          <w:rStyle w:val="CodeChar"/>
          <w:lang w:val="bg-BG"/>
        </w:rPr>
      </w:pPr>
      <w:r w:rsidRPr="0052043F">
        <w:t>Print a message in the following format:</w:t>
      </w:r>
      <w:r>
        <w:t xml:space="preserve"> </w:t>
      </w:r>
      <w:r w:rsidRPr="0052043F">
        <w:rPr>
          <w:rStyle w:val="CodeChar"/>
        </w:rPr>
        <w:t>"{car} refueled with {fuel} liters"</w:t>
      </w:r>
    </w:p>
    <w:p w14:paraId="49F9F902" w14:textId="77777777" w:rsidR="000D6D9E" w:rsidRPr="00262A95" w:rsidRDefault="000D6D9E" w:rsidP="000D6D9E">
      <w:pPr>
        <w:pStyle w:val="ListParagraph"/>
        <w:numPr>
          <w:ilvl w:val="0"/>
          <w:numId w:val="43"/>
        </w:numPr>
        <w:rPr>
          <w:rStyle w:val="CodeChar"/>
          <w:lang w:val="bg-BG"/>
        </w:rPr>
      </w:pPr>
      <w:r>
        <w:rPr>
          <w:rStyle w:val="CodeChar"/>
        </w:rPr>
        <w:t>"Revert : {car} : {kilometers}</w:t>
      </w:r>
      <w:r w:rsidRPr="00A91DC7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15D293ED" w14:textId="77777777" w:rsidR="000D6D9E" w:rsidRPr="0058685B" w:rsidRDefault="000D6D9E" w:rsidP="000D6D9E">
      <w:pPr>
        <w:pStyle w:val="ListParagraph"/>
        <w:numPr>
          <w:ilvl w:val="1"/>
          <w:numId w:val="43"/>
        </w:numPr>
        <w:rPr>
          <w:rFonts w:ascii="Consolas" w:hAnsi="Consolas"/>
          <w:b/>
          <w:noProof/>
          <w:lang w:val="bg-BG"/>
        </w:rPr>
      </w:pPr>
      <w:r>
        <w:t xml:space="preserve">Decrease the </w:t>
      </w:r>
      <w:r w:rsidRPr="0058685B">
        <w:rPr>
          <w:b/>
        </w:rPr>
        <w:t>mileage</w:t>
      </w:r>
      <w:r>
        <w:t xml:space="preserve"> of the given </w:t>
      </w:r>
      <w:r w:rsidRPr="0058685B">
        <w:rPr>
          <w:b/>
        </w:rPr>
        <w:t>car with the given kilometers</w:t>
      </w:r>
      <w:r>
        <w:t xml:space="preserve"> and print the kilometers you have decreased it with in the following format:</w:t>
      </w:r>
      <w:r>
        <w:br/>
      </w:r>
      <w:r w:rsidRPr="0052043F">
        <w:rPr>
          <w:rStyle w:val="CodeChar"/>
        </w:rPr>
        <w:t>"{car} mileage decreased by {amount reverted} kilometers"</w:t>
      </w:r>
    </w:p>
    <w:p w14:paraId="4A81A88A" w14:textId="77777777" w:rsidR="000D6D9E" w:rsidRPr="00BD6B55" w:rsidRDefault="000D6D9E" w:rsidP="000D6D9E">
      <w:pPr>
        <w:pStyle w:val="ListParagraph"/>
        <w:numPr>
          <w:ilvl w:val="1"/>
          <w:numId w:val="43"/>
        </w:numPr>
        <w:rPr>
          <w:rFonts w:ascii="Consolas" w:hAnsi="Consolas"/>
          <w:b/>
          <w:noProof/>
          <w:lang w:val="bg-BG"/>
        </w:rPr>
      </w:pPr>
      <w:r>
        <w:t xml:space="preserve">If the mileage becomes </w:t>
      </w:r>
      <w:r w:rsidRPr="00D84315">
        <w:rPr>
          <w:b/>
        </w:rPr>
        <w:t>less</w:t>
      </w:r>
      <w:r>
        <w:t xml:space="preserve"> </w:t>
      </w:r>
      <w:r w:rsidRPr="00D84315">
        <w:rPr>
          <w:b/>
        </w:rPr>
        <w:t>than</w:t>
      </w:r>
      <w:r>
        <w:t xml:space="preserve"> </w:t>
      </w:r>
      <w:r w:rsidRPr="0058685B">
        <w:rPr>
          <w:b/>
        </w:rPr>
        <w:t>10 000km</w:t>
      </w:r>
      <w:r>
        <w:t xml:space="preserve"> </w:t>
      </w:r>
      <w:r w:rsidRPr="00D84315">
        <w:rPr>
          <w:b/>
        </w:rPr>
        <w:t>after</w:t>
      </w:r>
      <w:r>
        <w:t xml:space="preserve"> it is decreased, </w:t>
      </w:r>
      <w:r w:rsidRPr="0058685B">
        <w:rPr>
          <w:b/>
        </w:rPr>
        <w:t>just set it to 10 000km</w:t>
      </w:r>
      <w:r>
        <w:t xml:space="preserve"> and </w:t>
      </w:r>
      <w:r>
        <w:br/>
      </w:r>
      <w:r>
        <w:rPr>
          <w:b/>
        </w:rPr>
        <w:t>DO NOT</w:t>
      </w:r>
      <w:r w:rsidRPr="00BD6B55">
        <w:rPr>
          <w:b/>
        </w:rPr>
        <w:t xml:space="preserve"> print anything.</w:t>
      </w:r>
    </w:p>
    <w:p w14:paraId="6B2B8DDF" w14:textId="77777777" w:rsidR="000D6D9E" w:rsidRPr="00DE4C46" w:rsidRDefault="000D6D9E" w:rsidP="000D6D9E">
      <w:pPr>
        <w:rPr>
          <w:rStyle w:val="CodeChar"/>
          <w:rFonts w:asciiTheme="minorHAnsi" w:hAnsiTheme="minorHAnsi"/>
          <w:b w:val="0"/>
          <w:lang w:val="bg-BG"/>
        </w:rPr>
      </w:pPr>
      <w:r>
        <w:rPr>
          <w:noProof/>
        </w:rPr>
        <w:t>U</w:t>
      </w:r>
      <w:r w:rsidRPr="0052043F">
        <w:rPr>
          <w:noProof/>
        </w:rPr>
        <w:t xml:space="preserve">pon receiving the </w:t>
      </w:r>
      <w:r w:rsidRPr="0052043F">
        <w:rPr>
          <w:rStyle w:val="CodeChar"/>
        </w:rPr>
        <w:t>"Stop"</w:t>
      </w:r>
      <w:r w:rsidRPr="0052043F">
        <w:rPr>
          <w:noProof/>
        </w:rPr>
        <w:t xml:space="preserve"> command</w:t>
      </w:r>
      <w:r>
        <w:rPr>
          <w:noProof/>
        </w:rPr>
        <w:t>,</w:t>
      </w:r>
      <w:r w:rsidRPr="0052043F">
        <w:rPr>
          <w:noProof/>
        </w:rPr>
        <w:t xml:space="preserve"> you need to print all cars in your possession in the following format:</w:t>
      </w:r>
      <w:r>
        <w:rPr>
          <w:noProof/>
        </w:rPr>
        <w:br/>
      </w:r>
      <w:r w:rsidRPr="00DE4C46">
        <w:rPr>
          <w:rStyle w:val="CodeChar"/>
          <w:b w:val="0"/>
        </w:rPr>
        <w:t>"</w:t>
      </w:r>
      <w:r w:rsidRPr="00DE4C46">
        <w:rPr>
          <w:rFonts w:ascii="Consolas" w:hAnsi="Consolas"/>
          <w:b/>
        </w:rPr>
        <w:t>{car} -&gt; Mileage: {mileage} kms, Fuel in the tank: {fuel} lt.</w:t>
      </w:r>
      <w:r w:rsidRPr="00DE4C46">
        <w:rPr>
          <w:rStyle w:val="CodeChar"/>
          <w:b w:val="0"/>
        </w:rPr>
        <w:t>"</w:t>
      </w:r>
    </w:p>
    <w:p w14:paraId="00EE98C1" w14:textId="77777777" w:rsidR="000D6D9E" w:rsidRPr="0052043F" w:rsidRDefault="000D6D9E" w:rsidP="000D6D9E">
      <w:pPr>
        <w:pStyle w:val="Heading3"/>
        <w:rPr>
          <w:lang w:val="bg-BG"/>
        </w:rPr>
      </w:pPr>
      <w:r>
        <w:t>Input/</w:t>
      </w:r>
      <w:r w:rsidRPr="0052043F">
        <w:t>Constraints</w:t>
      </w:r>
    </w:p>
    <w:p w14:paraId="5C66D796" w14:textId="77777777" w:rsidR="000D6D9E" w:rsidRPr="0052043F" w:rsidRDefault="000D6D9E" w:rsidP="000D6D9E">
      <w:pPr>
        <w:pStyle w:val="ListParagraph"/>
        <w:numPr>
          <w:ilvl w:val="0"/>
          <w:numId w:val="42"/>
        </w:numPr>
        <w:rPr>
          <w:lang w:val="bg-BG"/>
        </w:rPr>
      </w:pPr>
      <w:r w:rsidRPr="0052043F">
        <w:t xml:space="preserve">The </w:t>
      </w:r>
      <w:r w:rsidRPr="00D2727D">
        <w:rPr>
          <w:b/>
        </w:rPr>
        <w:t>mileage</w:t>
      </w:r>
      <w:r w:rsidRPr="0052043F">
        <w:t xml:space="preserve"> and </w:t>
      </w:r>
      <w:r w:rsidRPr="00D2727D">
        <w:rPr>
          <w:b/>
        </w:rPr>
        <w:t>fuel</w:t>
      </w:r>
      <w:r w:rsidRPr="00D2727D">
        <w:t xml:space="preserve"> </w:t>
      </w:r>
      <w:r w:rsidRPr="0052043F">
        <w:t xml:space="preserve">of the cars will be </w:t>
      </w:r>
      <w:r>
        <w:t>valid, 32-bit integers, and will never be negative.</w:t>
      </w:r>
    </w:p>
    <w:p w14:paraId="70698D87" w14:textId="77777777" w:rsidR="000D6D9E" w:rsidRPr="0052043F" w:rsidRDefault="000D6D9E" w:rsidP="000D6D9E">
      <w:pPr>
        <w:pStyle w:val="ListParagraph"/>
        <w:numPr>
          <w:ilvl w:val="0"/>
          <w:numId w:val="42"/>
        </w:numPr>
        <w:rPr>
          <w:lang w:val="bg-BG"/>
        </w:rPr>
      </w:pPr>
      <w:r w:rsidRPr="0052043F">
        <w:t xml:space="preserve">The </w:t>
      </w:r>
      <w:r w:rsidRPr="00D2727D">
        <w:rPr>
          <w:b/>
        </w:rPr>
        <w:t>fuel</w:t>
      </w:r>
      <w:r w:rsidRPr="0052043F">
        <w:t xml:space="preserve"> and </w:t>
      </w:r>
      <w:r w:rsidRPr="00D2727D">
        <w:rPr>
          <w:b/>
        </w:rPr>
        <w:t>distance</w:t>
      </w:r>
      <w:r w:rsidRPr="0052043F">
        <w:t xml:space="preserve"> amounts </w:t>
      </w:r>
      <w:r w:rsidRPr="00D2727D">
        <w:rPr>
          <w:b/>
        </w:rPr>
        <w:t>in the commands will never be negative</w:t>
      </w:r>
      <w:r w:rsidRPr="0052043F">
        <w:t>.</w:t>
      </w:r>
    </w:p>
    <w:p w14:paraId="1C6758E6" w14:textId="77777777" w:rsidR="000D6D9E" w:rsidRPr="00D2727D" w:rsidRDefault="000D6D9E" w:rsidP="000D6D9E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52043F">
        <w:t xml:space="preserve">The </w:t>
      </w:r>
      <w:r w:rsidRPr="00D2727D">
        <w:rPr>
          <w:b/>
        </w:rPr>
        <w:t>car</w:t>
      </w:r>
      <w:r w:rsidRPr="0052043F">
        <w:t xml:space="preserve"> </w:t>
      </w:r>
      <w:r w:rsidRPr="00D2727D">
        <w:rPr>
          <w:b/>
        </w:rPr>
        <w:t>names</w:t>
      </w:r>
      <w:r w:rsidRPr="0052043F">
        <w:t xml:space="preserve"> in the </w:t>
      </w:r>
      <w:r w:rsidRPr="00D2727D">
        <w:rPr>
          <w:b/>
        </w:rPr>
        <w:t>commands</w:t>
      </w:r>
      <w:r w:rsidRPr="0052043F">
        <w:t xml:space="preserve"> will always be </w:t>
      </w:r>
      <w:r w:rsidRPr="00D2727D">
        <w:rPr>
          <w:b/>
        </w:rPr>
        <w:t>valid cars in your possession</w:t>
      </w:r>
      <w:r>
        <w:t>.</w:t>
      </w:r>
    </w:p>
    <w:p w14:paraId="43CA35EA" w14:textId="77777777" w:rsidR="000D6D9E" w:rsidRPr="0052043F" w:rsidRDefault="000D6D9E" w:rsidP="000D6D9E">
      <w:pPr>
        <w:pStyle w:val="Heading3"/>
        <w:rPr>
          <w:lang w:val="bg-BG"/>
        </w:rPr>
      </w:pPr>
      <w:r w:rsidRPr="0052043F">
        <w:t>Output</w:t>
      </w:r>
    </w:p>
    <w:p w14:paraId="3F831AFD" w14:textId="77777777" w:rsidR="000D6D9E" w:rsidRPr="00DE4C46" w:rsidRDefault="000D6D9E" w:rsidP="000D6D9E">
      <w:pPr>
        <w:pStyle w:val="ListParagraph"/>
        <w:numPr>
          <w:ilvl w:val="0"/>
          <w:numId w:val="44"/>
        </w:numPr>
        <w:rPr>
          <w:lang w:val="bg-BG"/>
        </w:rPr>
      </w:pPr>
      <w:r>
        <w:rPr>
          <w:noProof/>
        </w:rPr>
        <w:t>All the output messages with the appropriate formats are described in the problem description.</w:t>
      </w:r>
    </w:p>
    <w:p w14:paraId="23AF329B" w14:textId="77777777" w:rsidR="000D6D9E" w:rsidRPr="0052043F" w:rsidRDefault="000D6D9E" w:rsidP="000D6D9E">
      <w:pPr>
        <w:pStyle w:val="Heading3"/>
        <w:rPr>
          <w:noProof/>
          <w:lang w:val="bg-BG"/>
        </w:rPr>
      </w:pPr>
      <w:r w:rsidRPr="0052043F">
        <w:rPr>
          <w:noProof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627"/>
        <w:gridCol w:w="4803"/>
      </w:tblGrid>
      <w:tr w:rsidR="000D6D9E" w:rsidRPr="0052043F" w14:paraId="2D521FD6" w14:textId="77777777" w:rsidTr="008C212F">
        <w:trPr>
          <w:trHeight w:val="348"/>
        </w:trPr>
        <w:tc>
          <w:tcPr>
            <w:tcW w:w="5411" w:type="dxa"/>
            <w:shd w:val="clear" w:color="auto" w:fill="D9D9D9" w:themeFill="background1" w:themeFillShade="D9"/>
          </w:tcPr>
          <w:p w14:paraId="13351DDB" w14:textId="77777777" w:rsidR="000D6D9E" w:rsidRPr="0052043F" w:rsidRDefault="000D6D9E" w:rsidP="008C212F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019" w:type="dxa"/>
            <w:shd w:val="clear" w:color="auto" w:fill="D9D9D9" w:themeFill="background1" w:themeFillShade="D9"/>
          </w:tcPr>
          <w:p w14:paraId="77C72137" w14:textId="77777777" w:rsidR="000D6D9E" w:rsidRPr="0052043F" w:rsidRDefault="000D6D9E" w:rsidP="008C212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0D6D9E" w:rsidRPr="0052043F" w14:paraId="470BDC12" w14:textId="77777777" w:rsidTr="008C212F">
        <w:trPr>
          <w:trHeight w:val="356"/>
        </w:trPr>
        <w:tc>
          <w:tcPr>
            <w:tcW w:w="5411" w:type="dxa"/>
          </w:tcPr>
          <w:p w14:paraId="429C1B1A" w14:textId="77777777" w:rsidR="000D6D9E" w:rsidRPr="00636960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3</w:t>
            </w:r>
          </w:p>
          <w:p w14:paraId="79C87D6C" w14:textId="77777777" w:rsidR="000D6D9E" w:rsidRPr="00636960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Audi A6|38000|62</w:t>
            </w:r>
          </w:p>
          <w:p w14:paraId="1B80954B" w14:textId="77777777" w:rsidR="000D6D9E" w:rsidRPr="00636960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Mercedes CLS|11000|35</w:t>
            </w:r>
          </w:p>
          <w:p w14:paraId="2EEC17DE" w14:textId="77777777" w:rsidR="000D6D9E" w:rsidRPr="00636960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Volkswagen Passat CC|45678|5</w:t>
            </w:r>
          </w:p>
          <w:p w14:paraId="325C6D46" w14:textId="77777777" w:rsidR="000D6D9E" w:rsidRPr="00636960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Audi A6 : 543 : 47</w:t>
            </w:r>
          </w:p>
          <w:p w14:paraId="1ED8F72A" w14:textId="77777777" w:rsidR="000D6D9E" w:rsidRPr="00636960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Mercedes CLS : 94 : 11</w:t>
            </w:r>
          </w:p>
          <w:p w14:paraId="048ECCD8" w14:textId="77777777" w:rsidR="000D6D9E" w:rsidRPr="00636960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Volkswagen Passat CC : 69 : 8</w:t>
            </w:r>
          </w:p>
          <w:p w14:paraId="755531FD" w14:textId="77777777" w:rsidR="000D6D9E" w:rsidRPr="00636960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fuel : Audi A6 : 50</w:t>
            </w:r>
          </w:p>
          <w:p w14:paraId="606BA79A" w14:textId="77777777" w:rsidR="000D6D9E" w:rsidRPr="00636960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vert : Mercedes CLS : 500</w:t>
            </w:r>
          </w:p>
          <w:p w14:paraId="1D099FFB" w14:textId="77777777" w:rsidR="000D6D9E" w:rsidRPr="00636960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vert : Audi A6 : 30000</w:t>
            </w:r>
          </w:p>
          <w:p w14:paraId="154B1C47" w14:textId="77777777" w:rsidR="000D6D9E" w:rsidRPr="0052043F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019" w:type="dxa"/>
          </w:tcPr>
          <w:p w14:paraId="7D889D31" w14:textId="77777777" w:rsidR="000D6D9E" w:rsidRPr="008452DA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driven for 543 kilometers. 47 liters of fuel consumed.</w:t>
            </w:r>
          </w:p>
          <w:p w14:paraId="7D0352FD" w14:textId="77777777" w:rsidR="000D6D9E" w:rsidRPr="008452DA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driven for 94 kilometers. 11 liters of fuel consumed.</w:t>
            </w:r>
          </w:p>
          <w:p w14:paraId="0393AD39" w14:textId="77777777" w:rsidR="000D6D9E" w:rsidRPr="008452DA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Not enough fuel to make that ride</w:t>
            </w:r>
          </w:p>
          <w:p w14:paraId="53691A2E" w14:textId="77777777" w:rsidR="000D6D9E" w:rsidRPr="008452DA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refueled with 50 liters</w:t>
            </w:r>
          </w:p>
          <w:p w14:paraId="021E3294" w14:textId="77777777" w:rsidR="000D6D9E" w:rsidRPr="008452DA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mileage decreased by 500 kilometers</w:t>
            </w:r>
          </w:p>
          <w:p w14:paraId="5B86FF67" w14:textId="77777777" w:rsidR="000D6D9E" w:rsidRPr="008452DA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-&gt; Mileage: 10000 kms, Fuel in the tank: 65 lt.</w:t>
            </w:r>
          </w:p>
          <w:p w14:paraId="6500EFA1" w14:textId="77777777" w:rsidR="000D6D9E" w:rsidRPr="008452DA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-&gt; Mileage: 10594 kms, Fuel in the tank: 24 lt.</w:t>
            </w:r>
          </w:p>
          <w:p w14:paraId="6FF5E2D4" w14:textId="77777777" w:rsidR="000D6D9E" w:rsidRPr="0052043F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Volkswagen Passat CC -&gt; Mileage: 45678 kms, Fuel in the tank: 5 lt.</w:t>
            </w:r>
          </w:p>
        </w:tc>
      </w:tr>
      <w:tr w:rsidR="000D6D9E" w:rsidRPr="0052043F" w14:paraId="6D30A84E" w14:textId="77777777" w:rsidTr="008C212F">
        <w:trPr>
          <w:trHeight w:val="561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2D067E86" w14:textId="77777777" w:rsidR="000D6D9E" w:rsidRPr="0052043F" w:rsidRDefault="000D6D9E" w:rsidP="008C212F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0D6D9E" w:rsidRPr="0052043F" w14:paraId="5EB95AE5" w14:textId="77777777" w:rsidTr="008C212F">
        <w:trPr>
          <w:trHeight w:val="930"/>
        </w:trPr>
        <w:tc>
          <w:tcPr>
            <w:tcW w:w="0" w:type="auto"/>
            <w:gridSpan w:val="2"/>
            <w:shd w:val="clear" w:color="auto" w:fill="FFFFFF" w:themeFill="background1"/>
          </w:tcPr>
          <w:p w14:paraId="7EB59911" w14:textId="77777777" w:rsidR="000D6D9E" w:rsidRPr="00A91DC7" w:rsidRDefault="000D6D9E" w:rsidP="008C212F">
            <w:pPr>
              <w:rPr>
                <w:rFonts w:eastAsia="Calibri" w:cstheme="minorHAnsi"/>
                <w:noProof/>
              </w:rPr>
            </w:pPr>
            <w:r w:rsidRPr="00A91DC7">
              <w:rPr>
                <w:rFonts w:eastAsia="Calibri" w:cstheme="minorHAnsi"/>
                <w:noProof/>
              </w:rPr>
              <w:lastRenderedPageBreak/>
              <w:t>After we receive the cars with their mileage and fuel, we start driving them. When we get to "</w:t>
            </w:r>
            <w:r w:rsidRPr="00A91DC7">
              <w:rPr>
                <w:rFonts w:eastAsia="Calibri" w:cstheme="minorHAnsi"/>
                <w:b/>
                <w:noProof/>
              </w:rPr>
              <w:t>Drive : Volkswagen Passat CC : 69 : 8</w:t>
            </w:r>
            <w:r w:rsidRPr="00A91DC7">
              <w:rPr>
                <w:rFonts w:eastAsia="Calibri" w:cstheme="minorHAnsi"/>
                <w:noProof/>
              </w:rPr>
              <w:t>" command, our program calculates that there is not enough fuel, and we print the appropriate message. Then we refuel the Audi A6 with 50 l of fuel and Revert the Mercedes with 500 kilometers.</w:t>
            </w:r>
          </w:p>
          <w:p w14:paraId="17BE0E33" w14:textId="77777777" w:rsidR="000D6D9E" w:rsidRPr="00A91DC7" w:rsidRDefault="000D6D9E" w:rsidP="008C212F">
            <w:pPr>
              <w:rPr>
                <w:rFonts w:eastAsia="Calibri" w:cstheme="minorHAnsi"/>
                <w:noProof/>
              </w:rPr>
            </w:pPr>
            <w:r w:rsidRPr="00A91DC7">
              <w:rPr>
                <w:rFonts w:eastAsia="Calibri" w:cstheme="minorHAnsi"/>
                <w:noProof/>
              </w:rPr>
              <w:t xml:space="preserve">When we receive the "Revert : Audi A6 : 30000", we set its mileage to </w:t>
            </w:r>
            <w:r w:rsidRPr="00A91DC7">
              <w:rPr>
                <w:rFonts w:eastAsia="Calibri" w:cstheme="minorHAnsi"/>
                <w:b/>
                <w:noProof/>
              </w:rPr>
              <w:t>10000</w:t>
            </w:r>
            <w:r w:rsidRPr="00A91DC7">
              <w:rPr>
                <w:rFonts w:eastAsia="Calibri" w:cstheme="minorHAnsi"/>
                <w:noProof/>
              </w:rPr>
              <w:t xml:space="preserve"> km, because if the current mileage of the Audi is </w:t>
            </w:r>
            <w:r w:rsidRPr="00A91DC7">
              <w:rPr>
                <w:rFonts w:eastAsia="Calibri" w:cstheme="minorHAnsi"/>
                <w:b/>
                <w:noProof/>
              </w:rPr>
              <w:t>38543</w:t>
            </w:r>
            <w:r w:rsidRPr="00A91DC7">
              <w:rPr>
                <w:rFonts w:eastAsia="Calibri" w:cstheme="minorHAnsi"/>
                <w:noProof/>
              </w:rPr>
              <w:t xml:space="preserve"> kms and if we subtract </w:t>
            </w:r>
            <w:r w:rsidRPr="00A91DC7">
              <w:rPr>
                <w:rFonts w:eastAsia="Calibri" w:cstheme="minorHAnsi"/>
                <w:b/>
                <w:noProof/>
              </w:rPr>
              <w:t>30000</w:t>
            </w:r>
            <w:r w:rsidRPr="00A91DC7">
              <w:rPr>
                <w:rFonts w:eastAsia="Calibri" w:cstheme="minorHAnsi"/>
                <w:noProof/>
              </w:rPr>
              <w:t xml:space="preserve"> from it, we receive </w:t>
            </w:r>
            <w:r w:rsidRPr="00A91DC7">
              <w:rPr>
                <w:rFonts w:eastAsia="Calibri" w:cstheme="minorHAnsi"/>
                <w:b/>
                <w:noProof/>
              </w:rPr>
              <w:t>8543</w:t>
            </w:r>
            <w:r w:rsidRPr="00A91DC7">
              <w:rPr>
                <w:rFonts w:eastAsia="Calibri" w:cstheme="minorHAnsi"/>
                <w:noProof/>
              </w:rPr>
              <w:t xml:space="preserve"> kms, which is less than 10000 kms.</w:t>
            </w:r>
          </w:p>
          <w:p w14:paraId="71337917" w14:textId="77777777" w:rsidR="000D6D9E" w:rsidRPr="001913F1" w:rsidRDefault="000D6D9E" w:rsidP="008C212F">
            <w:pPr>
              <w:rPr>
                <w:rFonts w:ascii="Consolas" w:eastAsia="Calibri" w:hAnsi="Consolas" w:cs="Times New Roman"/>
                <w:noProof/>
              </w:rPr>
            </w:pPr>
            <w:r w:rsidRPr="00A91DC7">
              <w:rPr>
                <w:rFonts w:eastAsia="Calibri" w:cstheme="minorHAnsi"/>
                <w:noProof/>
              </w:rPr>
              <w:t>After all the commands, we print our current collection of cars with their current mileage and current fuel.</w:t>
            </w:r>
          </w:p>
        </w:tc>
      </w:tr>
      <w:tr w:rsidR="000D6D9E" w:rsidRPr="0052043F" w14:paraId="46BCDAE8" w14:textId="77777777" w:rsidTr="008C212F">
        <w:trPr>
          <w:trHeight w:val="348"/>
        </w:trPr>
        <w:tc>
          <w:tcPr>
            <w:tcW w:w="5411" w:type="dxa"/>
            <w:shd w:val="clear" w:color="auto" w:fill="D9D9D9" w:themeFill="background1" w:themeFillShade="D9"/>
          </w:tcPr>
          <w:p w14:paraId="07E0E0A1" w14:textId="77777777" w:rsidR="000D6D9E" w:rsidRPr="0052043F" w:rsidRDefault="000D6D9E" w:rsidP="008C212F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019" w:type="dxa"/>
            <w:shd w:val="clear" w:color="auto" w:fill="D9D9D9" w:themeFill="background1" w:themeFillShade="D9"/>
          </w:tcPr>
          <w:p w14:paraId="5916475F" w14:textId="77777777" w:rsidR="000D6D9E" w:rsidRPr="0052043F" w:rsidRDefault="000D6D9E" w:rsidP="008C212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0D6D9E" w:rsidRPr="0052043F" w14:paraId="15294182" w14:textId="77777777" w:rsidTr="008C212F">
        <w:trPr>
          <w:trHeight w:val="5304"/>
        </w:trPr>
        <w:tc>
          <w:tcPr>
            <w:tcW w:w="5411" w:type="dxa"/>
          </w:tcPr>
          <w:p w14:paraId="5626D67D" w14:textId="77777777" w:rsidR="000D6D9E" w:rsidRPr="00636960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4</w:t>
            </w:r>
          </w:p>
          <w:p w14:paraId="2AFF5BF1" w14:textId="77777777" w:rsidR="000D6D9E" w:rsidRPr="00636960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Lamborghini Veneno|11111|74</w:t>
            </w:r>
          </w:p>
          <w:p w14:paraId="217700EC" w14:textId="77777777" w:rsidR="000D6D9E" w:rsidRPr="00636960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Bugatti Veyron|12345|67</w:t>
            </w:r>
          </w:p>
          <w:p w14:paraId="6D6B2570" w14:textId="77777777" w:rsidR="000D6D9E" w:rsidRPr="00636960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Koenigsegg CCXR|67890|12</w:t>
            </w:r>
          </w:p>
          <w:p w14:paraId="4288335F" w14:textId="77777777" w:rsidR="000D6D9E" w:rsidRPr="00636960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Aston Martin Valkryie|99900|50</w:t>
            </w:r>
          </w:p>
          <w:p w14:paraId="7E279CBF" w14:textId="77777777" w:rsidR="000D6D9E" w:rsidRPr="00636960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Koenigsegg CCXR : 382 : 82</w:t>
            </w:r>
          </w:p>
          <w:p w14:paraId="50B55867" w14:textId="77777777" w:rsidR="000D6D9E" w:rsidRPr="00636960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Aston Martin Valkryie : 99 : 23</w:t>
            </w:r>
          </w:p>
          <w:p w14:paraId="580D3B90" w14:textId="77777777" w:rsidR="000D6D9E" w:rsidRPr="00636960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Aston Martin Valkryie : 2 : 1</w:t>
            </w:r>
          </w:p>
          <w:p w14:paraId="0EB2DC7B" w14:textId="77777777" w:rsidR="000D6D9E" w:rsidRPr="00636960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fuel : Lamborghini Veneno : 40</w:t>
            </w:r>
          </w:p>
          <w:p w14:paraId="7EC11400" w14:textId="77777777" w:rsidR="000D6D9E" w:rsidRPr="00636960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vert : Bugatti Veyron : 2000</w:t>
            </w:r>
          </w:p>
          <w:p w14:paraId="5029427A" w14:textId="77777777" w:rsidR="000D6D9E" w:rsidRPr="0052043F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019" w:type="dxa"/>
          </w:tcPr>
          <w:p w14:paraId="59E83389" w14:textId="77777777" w:rsidR="000D6D9E" w:rsidRPr="008452DA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Not enough fuel to make that ride</w:t>
            </w:r>
          </w:p>
          <w:p w14:paraId="3C0DFA38" w14:textId="77777777" w:rsidR="000D6D9E" w:rsidRPr="008452DA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ston Martin Valkryie driven for 99 kilometers. 23 liters of fuel consumed.</w:t>
            </w:r>
          </w:p>
          <w:p w14:paraId="7F44FBF3" w14:textId="77777777" w:rsidR="000D6D9E" w:rsidRPr="008452DA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ston Martin Valkryie driven for 2 kilometers. 1 liters of fuel consumed.</w:t>
            </w:r>
          </w:p>
          <w:p w14:paraId="14828FAB" w14:textId="77777777" w:rsidR="000D6D9E" w:rsidRPr="008452DA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Time to sell the Aston Martin Valkryie!</w:t>
            </w:r>
          </w:p>
          <w:p w14:paraId="6FCE464B" w14:textId="77777777" w:rsidR="000D6D9E" w:rsidRPr="008452DA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Lamborghini Veneno refueled with 1 liters</w:t>
            </w:r>
          </w:p>
          <w:p w14:paraId="576BADC5" w14:textId="77777777" w:rsidR="000D6D9E" w:rsidRPr="008452DA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Bugatti Veyron mileage decreased by 2000 kilometers</w:t>
            </w:r>
          </w:p>
          <w:p w14:paraId="58F64897" w14:textId="77777777" w:rsidR="000D6D9E" w:rsidRPr="008452DA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Lamborghini Veneno -&gt; Mileage: 11111 kms, Fuel in the tank: 75 lt.</w:t>
            </w:r>
          </w:p>
          <w:p w14:paraId="7B4BA384" w14:textId="77777777" w:rsidR="000D6D9E" w:rsidRPr="008452DA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Bugatti Veyron -&gt; Mileage: 10345 kms, Fuel in the tank: 67 lt.</w:t>
            </w:r>
          </w:p>
          <w:p w14:paraId="1FCCF6EA" w14:textId="77777777" w:rsidR="000D6D9E" w:rsidRPr="0052043F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Koenigsegg CCXR -&gt; Mileage: 67890 kms, Fuel in the tank: 12 lt.</w:t>
            </w:r>
          </w:p>
        </w:tc>
      </w:tr>
    </w:tbl>
    <w:p w14:paraId="75AE6C93" w14:textId="42A81346" w:rsidR="005777A4" w:rsidRPr="00151034" w:rsidRDefault="005777A4" w:rsidP="000D6D9E">
      <w:pPr>
        <w:pStyle w:val="Heading2"/>
        <w:numPr>
          <w:ilvl w:val="0"/>
          <w:numId w:val="0"/>
        </w:numPr>
      </w:pPr>
    </w:p>
    <w:sectPr w:rsidR="005777A4" w:rsidRPr="00151034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76B0A0D" w14:textId="77777777" w:rsidR="0024671A" w:rsidRDefault="0024671A" w:rsidP="008068A2">
      <w:pPr>
        <w:spacing w:after="0" w:line="240" w:lineRule="auto"/>
      </w:pPr>
      <w:r>
        <w:separator/>
      </w:r>
    </w:p>
  </w:endnote>
  <w:endnote w:type="continuationSeparator" w:id="0">
    <w:p w14:paraId="20572613" w14:textId="77777777" w:rsidR="0024671A" w:rsidRDefault="0024671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973FE0" w14:textId="77777777" w:rsidR="00DE52C8" w:rsidRDefault="00DE52C8" w:rsidP="00DE52C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1AB62C95" wp14:editId="59D9100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F2B7039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7494D82" wp14:editId="522F7A6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F1B0639" w14:textId="432EDFAC" w:rsidR="00DE52C8" w:rsidRDefault="00DE52C8" w:rsidP="00DE52C8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7ACABC34" w14:textId="77777777" w:rsidR="00DE52C8" w:rsidRDefault="00DE52C8" w:rsidP="00DE52C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EA30EB3" wp14:editId="6077D3F3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00AF2D5" wp14:editId="6F12C23F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DB2E83E" wp14:editId="13846805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9744F5" wp14:editId="1B3D4D3D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9C8D5A9" wp14:editId="48B96639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B936A88" wp14:editId="316AA45F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330967E" wp14:editId="5A0A52A3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112283" wp14:editId="0165D9A1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B5AA764" wp14:editId="1FD4801F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7494D82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6F1B0639" w14:textId="432EDFAC" w:rsidR="00DE52C8" w:rsidRDefault="00DE52C8" w:rsidP="00DE52C8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7ACABC34" w14:textId="77777777" w:rsidR="00DE52C8" w:rsidRDefault="00DE52C8" w:rsidP="00DE52C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EA30EB3" wp14:editId="6077D3F3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00AF2D5" wp14:editId="6F12C23F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DB2E83E" wp14:editId="13846805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9744F5" wp14:editId="1B3D4D3D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9C8D5A9" wp14:editId="48B96639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B936A88" wp14:editId="316AA45F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330967E" wp14:editId="5A0A52A3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112283" wp14:editId="0165D9A1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B5AA764" wp14:editId="1FD4801F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0278675E" wp14:editId="6022245D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643ED92" w14:textId="77777777" w:rsidR="00DE52C8" w:rsidRDefault="00DE52C8" w:rsidP="00DE52C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278675E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3643ED92" w14:textId="77777777" w:rsidR="00DE52C8" w:rsidRDefault="00DE52C8" w:rsidP="00DE52C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18D9EBDE" wp14:editId="7B3A533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6FDB861" w14:textId="77777777" w:rsidR="00DE52C8" w:rsidRDefault="00DE52C8" w:rsidP="00DE52C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8D9EBDE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" filled="f" stroked="f" strokeweight=".18mm">
              <v:textbox inset="0,0,0,0">
                <w:txbxContent>
                  <w:p w14:paraId="66FDB861" w14:textId="77777777" w:rsidR="00DE52C8" w:rsidRDefault="00DE52C8" w:rsidP="00DE52C8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0797BF07" wp14:editId="638812D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E5060A" w14:textId="77777777" w:rsidR="0024671A" w:rsidRDefault="0024671A" w:rsidP="008068A2">
      <w:pPr>
        <w:spacing w:after="0" w:line="240" w:lineRule="auto"/>
      </w:pPr>
      <w:r>
        <w:separator/>
      </w:r>
    </w:p>
  </w:footnote>
  <w:footnote w:type="continuationSeparator" w:id="0">
    <w:p w14:paraId="4AA6A55F" w14:textId="77777777" w:rsidR="0024671A" w:rsidRDefault="0024671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057148" w:rsidRDefault="0005714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AD2F9A"/>
    <w:multiLevelType w:val="hybridMultilevel"/>
    <w:tmpl w:val="B0927A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450F06"/>
    <w:multiLevelType w:val="hybridMultilevel"/>
    <w:tmpl w:val="014E43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7F2A49"/>
    <w:multiLevelType w:val="hybridMultilevel"/>
    <w:tmpl w:val="DA7456A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AA4A30"/>
    <w:multiLevelType w:val="hybridMultilevel"/>
    <w:tmpl w:val="912486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4A6B16"/>
    <w:multiLevelType w:val="hybridMultilevel"/>
    <w:tmpl w:val="EB7A67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F732A4"/>
    <w:multiLevelType w:val="hybridMultilevel"/>
    <w:tmpl w:val="F800BD26"/>
    <w:lvl w:ilvl="0" w:tplc="F46C9998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0E3CF0"/>
    <w:multiLevelType w:val="hybridMultilevel"/>
    <w:tmpl w:val="FA0E93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D92145"/>
    <w:multiLevelType w:val="hybridMultilevel"/>
    <w:tmpl w:val="24B828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9B139D"/>
    <w:multiLevelType w:val="hybridMultilevel"/>
    <w:tmpl w:val="2F86A2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1D644D"/>
    <w:multiLevelType w:val="hybridMultilevel"/>
    <w:tmpl w:val="78608D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EF1789"/>
    <w:multiLevelType w:val="hybridMultilevel"/>
    <w:tmpl w:val="1416E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D92805"/>
    <w:multiLevelType w:val="hybridMultilevel"/>
    <w:tmpl w:val="E9B442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AB7CE6"/>
    <w:multiLevelType w:val="hybridMultilevel"/>
    <w:tmpl w:val="C884EE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AA52FD"/>
    <w:multiLevelType w:val="hybridMultilevel"/>
    <w:tmpl w:val="BF92E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2" w15:restartNumberingAfterBreak="0">
    <w:nsid w:val="6851454E"/>
    <w:multiLevelType w:val="hybridMultilevel"/>
    <w:tmpl w:val="0E6A4D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D83DB5"/>
    <w:multiLevelType w:val="hybridMultilevel"/>
    <w:tmpl w:val="4C4C9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555506"/>
    <w:multiLevelType w:val="hybridMultilevel"/>
    <w:tmpl w:val="07C6B9B6"/>
    <w:lvl w:ilvl="0" w:tplc="BDBA317E">
      <w:numFmt w:val="bullet"/>
      <w:lvlText w:val="-"/>
      <w:lvlJc w:val="left"/>
      <w:pPr>
        <w:ind w:left="465" w:hanging="360"/>
      </w:pPr>
      <w:rPr>
        <w:rFonts w:ascii="Consolas" w:eastAsia="Calibri" w:hAnsi="Consolas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num w:numId="1" w16cid:durableId="41755400">
    <w:abstractNumId w:val="5"/>
  </w:num>
  <w:num w:numId="2" w16cid:durableId="485585048">
    <w:abstractNumId w:val="7"/>
  </w:num>
  <w:num w:numId="3" w16cid:durableId="1512184291">
    <w:abstractNumId w:val="24"/>
  </w:num>
  <w:num w:numId="4" w16cid:durableId="1881160785">
    <w:abstractNumId w:val="25"/>
  </w:num>
  <w:num w:numId="5" w16cid:durableId="890992954">
    <w:abstractNumId w:val="11"/>
  </w:num>
  <w:num w:numId="6" w16cid:durableId="1871141209">
    <w:abstractNumId w:val="28"/>
  </w:num>
  <w:num w:numId="7" w16cid:durableId="1854029623">
    <w:abstractNumId w:val="34"/>
  </w:num>
  <w:num w:numId="8" w16cid:durableId="1095712819">
    <w:abstractNumId w:val="17"/>
  </w:num>
  <w:num w:numId="9" w16cid:durableId="1782651227">
    <w:abstractNumId w:val="14"/>
  </w:num>
  <w:num w:numId="10" w16cid:durableId="1742479607">
    <w:abstractNumId w:val="22"/>
  </w:num>
  <w:num w:numId="11" w16cid:durableId="601648492">
    <w:abstractNumId w:val="20"/>
  </w:num>
  <w:num w:numId="12" w16cid:durableId="1710758679">
    <w:abstractNumId w:val="21"/>
  </w:num>
  <w:num w:numId="13" w16cid:durableId="442924690">
    <w:abstractNumId w:val="13"/>
  </w:num>
  <w:num w:numId="14" w16cid:durableId="1683434968">
    <w:abstractNumId w:val="0"/>
  </w:num>
  <w:num w:numId="15" w16cid:durableId="399182645">
    <w:abstractNumId w:val="9"/>
  </w:num>
  <w:num w:numId="16" w16cid:durableId="616254776">
    <w:abstractNumId w:val="10"/>
  </w:num>
  <w:num w:numId="17" w16cid:durableId="1378821833">
    <w:abstractNumId w:val="32"/>
  </w:num>
  <w:num w:numId="18" w16cid:durableId="442187108">
    <w:abstractNumId w:val="26"/>
  </w:num>
  <w:num w:numId="19" w16cid:durableId="601182221">
    <w:abstractNumId w:val="15"/>
  </w:num>
  <w:num w:numId="20" w16cid:durableId="118453993">
    <w:abstractNumId w:val="30"/>
  </w:num>
  <w:num w:numId="21" w16cid:durableId="13745549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827095772">
    <w:abstractNumId w:val="31"/>
  </w:num>
  <w:num w:numId="23" w16cid:durableId="1315261807">
    <w:abstractNumId w:val="6"/>
  </w:num>
  <w:num w:numId="24" w16cid:durableId="1416517270">
    <w:abstractNumId w:val="12"/>
  </w:num>
  <w:num w:numId="25" w16cid:durableId="1442800572">
    <w:abstractNumId w:val="2"/>
  </w:num>
  <w:num w:numId="26" w16cid:durableId="1948654848">
    <w:abstractNumId w:val="3"/>
  </w:num>
  <w:num w:numId="27" w16cid:durableId="1334382141">
    <w:abstractNumId w:val="18"/>
  </w:num>
  <w:num w:numId="28" w16cid:durableId="769660985">
    <w:abstractNumId w:val="11"/>
  </w:num>
  <w:num w:numId="29" w16cid:durableId="801852215">
    <w:abstractNumId w:val="4"/>
  </w:num>
  <w:num w:numId="30" w16cid:durableId="43919374">
    <w:abstractNumId w:val="1"/>
  </w:num>
  <w:num w:numId="31" w16cid:durableId="1494568308">
    <w:abstractNumId w:val="19"/>
  </w:num>
  <w:num w:numId="32" w16cid:durableId="22872767">
    <w:abstractNumId w:val="31"/>
  </w:num>
  <w:num w:numId="33" w16cid:durableId="1654489059">
    <w:abstractNumId w:val="6"/>
  </w:num>
  <w:num w:numId="34" w16cid:durableId="684019860">
    <w:abstractNumId w:val="12"/>
  </w:num>
  <w:num w:numId="35" w16cid:durableId="1056777349">
    <w:abstractNumId w:val="2"/>
  </w:num>
  <w:num w:numId="36" w16cid:durableId="454561624">
    <w:abstractNumId w:val="3"/>
  </w:num>
  <w:num w:numId="37" w16cid:durableId="1591694303">
    <w:abstractNumId w:val="18"/>
  </w:num>
  <w:num w:numId="38" w16cid:durableId="1856964294">
    <w:abstractNumId w:val="11"/>
  </w:num>
  <w:num w:numId="39" w16cid:durableId="107479698">
    <w:abstractNumId w:val="16"/>
  </w:num>
  <w:num w:numId="40" w16cid:durableId="991833988">
    <w:abstractNumId w:val="8"/>
  </w:num>
  <w:num w:numId="41" w16cid:durableId="1291663641">
    <w:abstractNumId w:val="33"/>
  </w:num>
  <w:num w:numId="42" w16cid:durableId="1784029627">
    <w:abstractNumId w:val="27"/>
  </w:num>
  <w:num w:numId="43" w16cid:durableId="1014769184">
    <w:abstractNumId w:val="29"/>
  </w:num>
  <w:num w:numId="44" w16cid:durableId="1302416579">
    <w:abstractNumId w:val="2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zcxMjUzsDA3NTVX0lEKTi0uzszPAykwqgUAv8zUuCwAAAA="/>
  </w:docVars>
  <w:rsids>
    <w:rsidRoot w:val="008068A2"/>
    <w:rsid w:val="000006BB"/>
    <w:rsid w:val="00002C1C"/>
    <w:rsid w:val="00002F8F"/>
    <w:rsid w:val="000065D2"/>
    <w:rsid w:val="000068FB"/>
    <w:rsid w:val="00007044"/>
    <w:rsid w:val="00011ECB"/>
    <w:rsid w:val="00023DC6"/>
    <w:rsid w:val="00025F04"/>
    <w:rsid w:val="00027690"/>
    <w:rsid w:val="00032E2C"/>
    <w:rsid w:val="00046682"/>
    <w:rsid w:val="000478D4"/>
    <w:rsid w:val="00053E2B"/>
    <w:rsid w:val="000547AB"/>
    <w:rsid w:val="00057148"/>
    <w:rsid w:val="00064D15"/>
    <w:rsid w:val="00086727"/>
    <w:rsid w:val="00091275"/>
    <w:rsid w:val="00096159"/>
    <w:rsid w:val="00097052"/>
    <w:rsid w:val="000A22B5"/>
    <w:rsid w:val="000A55B2"/>
    <w:rsid w:val="000A6794"/>
    <w:rsid w:val="000B39E6"/>
    <w:rsid w:val="000B56F0"/>
    <w:rsid w:val="000C412C"/>
    <w:rsid w:val="000D38B8"/>
    <w:rsid w:val="000D4E6A"/>
    <w:rsid w:val="000D5DED"/>
    <w:rsid w:val="000D6C93"/>
    <w:rsid w:val="000D6D9E"/>
    <w:rsid w:val="000E2AA4"/>
    <w:rsid w:val="000E77B2"/>
    <w:rsid w:val="000F2F0E"/>
    <w:rsid w:val="000F5D4E"/>
    <w:rsid w:val="0010313B"/>
    <w:rsid w:val="00103906"/>
    <w:rsid w:val="0010752B"/>
    <w:rsid w:val="0012277F"/>
    <w:rsid w:val="00122956"/>
    <w:rsid w:val="00124551"/>
    <w:rsid w:val="0012577E"/>
    <w:rsid w:val="001261B9"/>
    <w:rsid w:val="001275B9"/>
    <w:rsid w:val="0013479B"/>
    <w:rsid w:val="0014070D"/>
    <w:rsid w:val="00142C75"/>
    <w:rsid w:val="001473E1"/>
    <w:rsid w:val="00147AED"/>
    <w:rsid w:val="00151034"/>
    <w:rsid w:val="00152C18"/>
    <w:rsid w:val="0016035B"/>
    <w:rsid w:val="001607B0"/>
    <w:rsid w:val="001619DF"/>
    <w:rsid w:val="00163729"/>
    <w:rsid w:val="001645B3"/>
    <w:rsid w:val="00164CDC"/>
    <w:rsid w:val="00165035"/>
    <w:rsid w:val="001660F0"/>
    <w:rsid w:val="001679B6"/>
    <w:rsid w:val="00167CF1"/>
    <w:rsid w:val="00170444"/>
    <w:rsid w:val="00171021"/>
    <w:rsid w:val="001720E9"/>
    <w:rsid w:val="00173721"/>
    <w:rsid w:val="0017733F"/>
    <w:rsid w:val="00180400"/>
    <w:rsid w:val="001837BD"/>
    <w:rsid w:val="00183A2C"/>
    <w:rsid w:val="00190BE7"/>
    <w:rsid w:val="00196A31"/>
    <w:rsid w:val="00197FB8"/>
    <w:rsid w:val="001A6728"/>
    <w:rsid w:val="001B2A13"/>
    <w:rsid w:val="001B448E"/>
    <w:rsid w:val="001B7060"/>
    <w:rsid w:val="001C1FCD"/>
    <w:rsid w:val="001D2464"/>
    <w:rsid w:val="001E0B05"/>
    <w:rsid w:val="001E1161"/>
    <w:rsid w:val="001E3FEF"/>
    <w:rsid w:val="001F24D6"/>
    <w:rsid w:val="001F2D33"/>
    <w:rsid w:val="001F43CC"/>
    <w:rsid w:val="002011E4"/>
    <w:rsid w:val="00202683"/>
    <w:rsid w:val="00203D84"/>
    <w:rsid w:val="00210CD7"/>
    <w:rsid w:val="00215FCE"/>
    <w:rsid w:val="002166D6"/>
    <w:rsid w:val="0022644A"/>
    <w:rsid w:val="00231105"/>
    <w:rsid w:val="00231C29"/>
    <w:rsid w:val="002326A7"/>
    <w:rsid w:val="00244E59"/>
    <w:rsid w:val="0024671A"/>
    <w:rsid w:val="0025151A"/>
    <w:rsid w:val="00255B7B"/>
    <w:rsid w:val="00264287"/>
    <w:rsid w:val="0026542E"/>
    <w:rsid w:val="0026589D"/>
    <w:rsid w:val="002664E1"/>
    <w:rsid w:val="002674C4"/>
    <w:rsid w:val="0026759D"/>
    <w:rsid w:val="002730D3"/>
    <w:rsid w:val="00276A0C"/>
    <w:rsid w:val="002812C3"/>
    <w:rsid w:val="002819B5"/>
    <w:rsid w:val="00282D8C"/>
    <w:rsid w:val="00286C2D"/>
    <w:rsid w:val="00292025"/>
    <w:rsid w:val="002A0252"/>
    <w:rsid w:val="002A2D2D"/>
    <w:rsid w:val="002B0FD2"/>
    <w:rsid w:val="002B2581"/>
    <w:rsid w:val="002B3AA1"/>
    <w:rsid w:val="002B5D86"/>
    <w:rsid w:val="002C0D27"/>
    <w:rsid w:val="002C0E2D"/>
    <w:rsid w:val="002C71C6"/>
    <w:rsid w:val="002E2268"/>
    <w:rsid w:val="002F4C95"/>
    <w:rsid w:val="002F5BD7"/>
    <w:rsid w:val="00300744"/>
    <w:rsid w:val="00301AF2"/>
    <w:rsid w:val="00302EEE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2EDF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3F74DE"/>
    <w:rsid w:val="0040386D"/>
    <w:rsid w:val="0041081C"/>
    <w:rsid w:val="00420C0F"/>
    <w:rsid w:val="00424783"/>
    <w:rsid w:val="004311CA"/>
    <w:rsid w:val="00433B56"/>
    <w:rsid w:val="00440060"/>
    <w:rsid w:val="00442286"/>
    <w:rsid w:val="00443809"/>
    <w:rsid w:val="0045480A"/>
    <w:rsid w:val="00463BAB"/>
    <w:rsid w:val="00465186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85D1A"/>
    <w:rsid w:val="00491748"/>
    <w:rsid w:val="00494464"/>
    <w:rsid w:val="004960F7"/>
    <w:rsid w:val="004A5C9E"/>
    <w:rsid w:val="004A7CCE"/>
    <w:rsid w:val="004A7E77"/>
    <w:rsid w:val="004B1D7F"/>
    <w:rsid w:val="004C0A80"/>
    <w:rsid w:val="004C2D55"/>
    <w:rsid w:val="004C44A8"/>
    <w:rsid w:val="004C5D94"/>
    <w:rsid w:val="004D03E1"/>
    <w:rsid w:val="004D29A9"/>
    <w:rsid w:val="004E0D4F"/>
    <w:rsid w:val="004E27D1"/>
    <w:rsid w:val="004E3C1C"/>
    <w:rsid w:val="004E6FE4"/>
    <w:rsid w:val="0050017E"/>
    <w:rsid w:val="00500A7C"/>
    <w:rsid w:val="00503820"/>
    <w:rsid w:val="005054C7"/>
    <w:rsid w:val="00507F81"/>
    <w:rsid w:val="00510339"/>
    <w:rsid w:val="00513C6B"/>
    <w:rsid w:val="005172E9"/>
    <w:rsid w:val="00517B12"/>
    <w:rsid w:val="00521685"/>
    <w:rsid w:val="00524789"/>
    <w:rsid w:val="00534E57"/>
    <w:rsid w:val="00541EB5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7"/>
    <w:rsid w:val="0057138C"/>
    <w:rsid w:val="005777A4"/>
    <w:rsid w:val="005803E5"/>
    <w:rsid w:val="00583EE8"/>
    <w:rsid w:val="00584EDB"/>
    <w:rsid w:val="0058723E"/>
    <w:rsid w:val="005925FF"/>
    <w:rsid w:val="00594821"/>
    <w:rsid w:val="00596357"/>
    <w:rsid w:val="005974BA"/>
    <w:rsid w:val="005B0164"/>
    <w:rsid w:val="005B3EE0"/>
    <w:rsid w:val="005B407E"/>
    <w:rsid w:val="005C12D7"/>
    <w:rsid w:val="005C131C"/>
    <w:rsid w:val="005C6A24"/>
    <w:rsid w:val="005D1D50"/>
    <w:rsid w:val="005E04CE"/>
    <w:rsid w:val="005E41AF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30"/>
    <w:rsid w:val="006242A9"/>
    <w:rsid w:val="00624DCF"/>
    <w:rsid w:val="0062537F"/>
    <w:rsid w:val="0063342B"/>
    <w:rsid w:val="006416AB"/>
    <w:rsid w:val="00642C53"/>
    <w:rsid w:val="00644D27"/>
    <w:rsid w:val="00646C7F"/>
    <w:rsid w:val="00646F0F"/>
    <w:rsid w:val="00656EE1"/>
    <w:rsid w:val="00660AE5"/>
    <w:rsid w:val="006640AE"/>
    <w:rsid w:val="00670041"/>
    <w:rsid w:val="00671FE2"/>
    <w:rsid w:val="00672A68"/>
    <w:rsid w:val="00676B38"/>
    <w:rsid w:val="00676D06"/>
    <w:rsid w:val="00692B44"/>
    <w:rsid w:val="006930A1"/>
    <w:rsid w:val="00694B04"/>
    <w:rsid w:val="00695634"/>
    <w:rsid w:val="0069742D"/>
    <w:rsid w:val="00697EB7"/>
    <w:rsid w:val="006A19A1"/>
    <w:rsid w:val="006A3915"/>
    <w:rsid w:val="006B2D82"/>
    <w:rsid w:val="006B5FB6"/>
    <w:rsid w:val="006B7CC0"/>
    <w:rsid w:val="006C17BF"/>
    <w:rsid w:val="006D03EA"/>
    <w:rsid w:val="006D239A"/>
    <w:rsid w:val="006D7022"/>
    <w:rsid w:val="006D7B4A"/>
    <w:rsid w:val="006E196D"/>
    <w:rsid w:val="006E2245"/>
    <w:rsid w:val="006E3AD1"/>
    <w:rsid w:val="006E4413"/>
    <w:rsid w:val="006E55B4"/>
    <w:rsid w:val="006E5AA4"/>
    <w:rsid w:val="006E6E79"/>
    <w:rsid w:val="006E7E0C"/>
    <w:rsid w:val="006E7E50"/>
    <w:rsid w:val="006F183F"/>
    <w:rsid w:val="006F351C"/>
    <w:rsid w:val="006F4B3A"/>
    <w:rsid w:val="00704432"/>
    <w:rsid w:val="007051DF"/>
    <w:rsid w:val="007061C9"/>
    <w:rsid w:val="00707525"/>
    <w:rsid w:val="00711198"/>
    <w:rsid w:val="007112BB"/>
    <w:rsid w:val="0072154F"/>
    <w:rsid w:val="00724DA4"/>
    <w:rsid w:val="007306AB"/>
    <w:rsid w:val="007372D0"/>
    <w:rsid w:val="0075673C"/>
    <w:rsid w:val="00761321"/>
    <w:rsid w:val="00763912"/>
    <w:rsid w:val="00770229"/>
    <w:rsid w:val="00770CB3"/>
    <w:rsid w:val="007721CB"/>
    <w:rsid w:val="00774676"/>
    <w:rsid w:val="00774E44"/>
    <w:rsid w:val="00784BE5"/>
    <w:rsid w:val="00785258"/>
    <w:rsid w:val="00791F02"/>
    <w:rsid w:val="0079324A"/>
    <w:rsid w:val="00794EEE"/>
    <w:rsid w:val="00796855"/>
    <w:rsid w:val="007A1E47"/>
    <w:rsid w:val="007A386C"/>
    <w:rsid w:val="007A635E"/>
    <w:rsid w:val="007B36E0"/>
    <w:rsid w:val="007C2C37"/>
    <w:rsid w:val="007C3B16"/>
    <w:rsid w:val="007C3B9E"/>
    <w:rsid w:val="007C3E81"/>
    <w:rsid w:val="007C42AC"/>
    <w:rsid w:val="007C5EEF"/>
    <w:rsid w:val="007C7A82"/>
    <w:rsid w:val="007D3976"/>
    <w:rsid w:val="007D742F"/>
    <w:rsid w:val="007E0960"/>
    <w:rsid w:val="007E4E4F"/>
    <w:rsid w:val="007E67D6"/>
    <w:rsid w:val="007E744D"/>
    <w:rsid w:val="007F04BF"/>
    <w:rsid w:val="007F177C"/>
    <w:rsid w:val="007F427F"/>
    <w:rsid w:val="007F475D"/>
    <w:rsid w:val="007F5F65"/>
    <w:rsid w:val="007F61BA"/>
    <w:rsid w:val="007F7E4E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26A"/>
    <w:rsid w:val="00842E38"/>
    <w:rsid w:val="0084568A"/>
    <w:rsid w:val="0085184F"/>
    <w:rsid w:val="00861625"/>
    <w:rsid w:val="008617B5"/>
    <w:rsid w:val="00870828"/>
    <w:rsid w:val="0088080B"/>
    <w:rsid w:val="00883AF9"/>
    <w:rsid w:val="00885DB7"/>
    <w:rsid w:val="0088735C"/>
    <w:rsid w:val="00891FD8"/>
    <w:rsid w:val="00893589"/>
    <w:rsid w:val="0089651D"/>
    <w:rsid w:val="008A28E2"/>
    <w:rsid w:val="008A3346"/>
    <w:rsid w:val="008A5CDD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462"/>
    <w:rsid w:val="008D051F"/>
    <w:rsid w:val="008D3B29"/>
    <w:rsid w:val="008D58DE"/>
    <w:rsid w:val="008D6D5D"/>
    <w:rsid w:val="008E02A5"/>
    <w:rsid w:val="008E6398"/>
    <w:rsid w:val="008E6CF3"/>
    <w:rsid w:val="008E7C90"/>
    <w:rsid w:val="008F0000"/>
    <w:rsid w:val="008F202C"/>
    <w:rsid w:val="008F40B9"/>
    <w:rsid w:val="008F4D20"/>
    <w:rsid w:val="008F5B43"/>
    <w:rsid w:val="008F5FDB"/>
    <w:rsid w:val="00902A0C"/>
    <w:rsid w:val="00902E68"/>
    <w:rsid w:val="00912BC6"/>
    <w:rsid w:val="00915572"/>
    <w:rsid w:val="009163F5"/>
    <w:rsid w:val="009166BF"/>
    <w:rsid w:val="009207C2"/>
    <w:rsid w:val="009254B7"/>
    <w:rsid w:val="00926696"/>
    <w:rsid w:val="00930CEE"/>
    <w:rsid w:val="00936C6E"/>
    <w:rsid w:val="009377CA"/>
    <w:rsid w:val="00937A03"/>
    <w:rsid w:val="00940414"/>
    <w:rsid w:val="00941FFF"/>
    <w:rsid w:val="0094253B"/>
    <w:rsid w:val="00947E8C"/>
    <w:rsid w:val="00951EFE"/>
    <w:rsid w:val="00952690"/>
    <w:rsid w:val="00955691"/>
    <w:rsid w:val="00961157"/>
    <w:rsid w:val="00965A13"/>
    <w:rsid w:val="00965C5B"/>
    <w:rsid w:val="0096684B"/>
    <w:rsid w:val="0097613F"/>
    <w:rsid w:val="00976E46"/>
    <w:rsid w:val="00977B2E"/>
    <w:rsid w:val="00985333"/>
    <w:rsid w:val="00993A84"/>
    <w:rsid w:val="00996858"/>
    <w:rsid w:val="009A17F2"/>
    <w:rsid w:val="009B4FB4"/>
    <w:rsid w:val="009B7C82"/>
    <w:rsid w:val="009C0C39"/>
    <w:rsid w:val="009C4092"/>
    <w:rsid w:val="009D1805"/>
    <w:rsid w:val="009D681C"/>
    <w:rsid w:val="009E069D"/>
    <w:rsid w:val="009E1A09"/>
    <w:rsid w:val="009F0984"/>
    <w:rsid w:val="009F56AC"/>
    <w:rsid w:val="009F5BF3"/>
    <w:rsid w:val="00A02545"/>
    <w:rsid w:val="00A025E6"/>
    <w:rsid w:val="00A04200"/>
    <w:rsid w:val="00A05249"/>
    <w:rsid w:val="00A05555"/>
    <w:rsid w:val="00A06D89"/>
    <w:rsid w:val="00A1207F"/>
    <w:rsid w:val="00A14A25"/>
    <w:rsid w:val="00A210BE"/>
    <w:rsid w:val="00A21F7D"/>
    <w:rsid w:val="00A273C6"/>
    <w:rsid w:val="00A32472"/>
    <w:rsid w:val="00A35790"/>
    <w:rsid w:val="00A45A89"/>
    <w:rsid w:val="00A4658D"/>
    <w:rsid w:val="00A47F12"/>
    <w:rsid w:val="00A55A43"/>
    <w:rsid w:val="00A5695A"/>
    <w:rsid w:val="00A57775"/>
    <w:rsid w:val="00A5782A"/>
    <w:rsid w:val="00A66DE2"/>
    <w:rsid w:val="00A70227"/>
    <w:rsid w:val="00A71C36"/>
    <w:rsid w:val="00A73DED"/>
    <w:rsid w:val="00A755A6"/>
    <w:rsid w:val="00A75DF8"/>
    <w:rsid w:val="00A82CC4"/>
    <w:rsid w:val="00A831E4"/>
    <w:rsid w:val="00A84D6A"/>
    <w:rsid w:val="00A90D09"/>
    <w:rsid w:val="00A97D58"/>
    <w:rsid w:val="00AA3772"/>
    <w:rsid w:val="00AA78B9"/>
    <w:rsid w:val="00AB106E"/>
    <w:rsid w:val="00AB2224"/>
    <w:rsid w:val="00AC05FE"/>
    <w:rsid w:val="00AC0D5B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AF350A"/>
    <w:rsid w:val="00B00161"/>
    <w:rsid w:val="00B024A1"/>
    <w:rsid w:val="00B12DFC"/>
    <w:rsid w:val="00B132A8"/>
    <w:rsid w:val="00B132F2"/>
    <w:rsid w:val="00B13550"/>
    <w:rsid w:val="00B135F6"/>
    <w:rsid w:val="00B148DD"/>
    <w:rsid w:val="00B149DE"/>
    <w:rsid w:val="00B169AF"/>
    <w:rsid w:val="00B2045D"/>
    <w:rsid w:val="00B2472A"/>
    <w:rsid w:val="00B26E86"/>
    <w:rsid w:val="00B30098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775C5"/>
    <w:rsid w:val="00B77FBE"/>
    <w:rsid w:val="00B86AF3"/>
    <w:rsid w:val="00B9309B"/>
    <w:rsid w:val="00B952F6"/>
    <w:rsid w:val="00B9752A"/>
    <w:rsid w:val="00BA0217"/>
    <w:rsid w:val="00BA03AB"/>
    <w:rsid w:val="00BA1F40"/>
    <w:rsid w:val="00BA4820"/>
    <w:rsid w:val="00BA5495"/>
    <w:rsid w:val="00BB05FA"/>
    <w:rsid w:val="00BB5090"/>
    <w:rsid w:val="00BB5B10"/>
    <w:rsid w:val="00BB5F70"/>
    <w:rsid w:val="00BB68EB"/>
    <w:rsid w:val="00BB6E19"/>
    <w:rsid w:val="00BC1A5D"/>
    <w:rsid w:val="00BC50E4"/>
    <w:rsid w:val="00BC56D6"/>
    <w:rsid w:val="00BC5F8B"/>
    <w:rsid w:val="00BD00B0"/>
    <w:rsid w:val="00BD11CF"/>
    <w:rsid w:val="00BD130C"/>
    <w:rsid w:val="00BF11B3"/>
    <w:rsid w:val="00BF1775"/>
    <w:rsid w:val="00BF19D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2657E"/>
    <w:rsid w:val="00C336FD"/>
    <w:rsid w:val="00C355A5"/>
    <w:rsid w:val="00C42ADA"/>
    <w:rsid w:val="00C43435"/>
    <w:rsid w:val="00C43B64"/>
    <w:rsid w:val="00C53F37"/>
    <w:rsid w:val="00C5499A"/>
    <w:rsid w:val="00C57C09"/>
    <w:rsid w:val="00C62A0F"/>
    <w:rsid w:val="00C633DD"/>
    <w:rsid w:val="00C66289"/>
    <w:rsid w:val="00C731D8"/>
    <w:rsid w:val="00C81627"/>
    <w:rsid w:val="00C82862"/>
    <w:rsid w:val="00C84E4D"/>
    <w:rsid w:val="00C87431"/>
    <w:rsid w:val="00C9414C"/>
    <w:rsid w:val="00CA2633"/>
    <w:rsid w:val="00CA2FD0"/>
    <w:rsid w:val="00CA5EE1"/>
    <w:rsid w:val="00CA621F"/>
    <w:rsid w:val="00CB33FA"/>
    <w:rsid w:val="00CB36EB"/>
    <w:rsid w:val="00CB5B4E"/>
    <w:rsid w:val="00CB626D"/>
    <w:rsid w:val="00CB7408"/>
    <w:rsid w:val="00CC1D62"/>
    <w:rsid w:val="00CC751D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1DB0"/>
    <w:rsid w:val="00CF3D09"/>
    <w:rsid w:val="00CF541E"/>
    <w:rsid w:val="00D04032"/>
    <w:rsid w:val="00D14286"/>
    <w:rsid w:val="00D20E93"/>
    <w:rsid w:val="00D22895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715F5"/>
    <w:rsid w:val="00D72EEB"/>
    <w:rsid w:val="00D73957"/>
    <w:rsid w:val="00D8395C"/>
    <w:rsid w:val="00D8464C"/>
    <w:rsid w:val="00D87A6B"/>
    <w:rsid w:val="00D910AA"/>
    <w:rsid w:val="00D95FF6"/>
    <w:rsid w:val="00DA2B61"/>
    <w:rsid w:val="00DA7A20"/>
    <w:rsid w:val="00DB1D9E"/>
    <w:rsid w:val="00DB376B"/>
    <w:rsid w:val="00DB5E35"/>
    <w:rsid w:val="00DB6811"/>
    <w:rsid w:val="00DB74AF"/>
    <w:rsid w:val="00DC21D8"/>
    <w:rsid w:val="00DC28E6"/>
    <w:rsid w:val="00DC3E97"/>
    <w:rsid w:val="00DC4828"/>
    <w:rsid w:val="00DC79E8"/>
    <w:rsid w:val="00DD55F0"/>
    <w:rsid w:val="00DD5842"/>
    <w:rsid w:val="00DD6FDE"/>
    <w:rsid w:val="00DD7BB2"/>
    <w:rsid w:val="00DE1B8E"/>
    <w:rsid w:val="00DE222C"/>
    <w:rsid w:val="00DE52C8"/>
    <w:rsid w:val="00DE6E66"/>
    <w:rsid w:val="00DE6F73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0478A"/>
    <w:rsid w:val="00E04E20"/>
    <w:rsid w:val="00E1028B"/>
    <w:rsid w:val="00E13945"/>
    <w:rsid w:val="00E2270B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4BF9"/>
    <w:rsid w:val="00E75F29"/>
    <w:rsid w:val="00E80E3D"/>
    <w:rsid w:val="00E827F9"/>
    <w:rsid w:val="00E834E4"/>
    <w:rsid w:val="00E84396"/>
    <w:rsid w:val="00E854B0"/>
    <w:rsid w:val="00E8639B"/>
    <w:rsid w:val="00E86D42"/>
    <w:rsid w:val="00E870B8"/>
    <w:rsid w:val="00E90C16"/>
    <w:rsid w:val="00E932BB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B34"/>
    <w:rsid w:val="00EB4E7E"/>
    <w:rsid w:val="00EB6290"/>
    <w:rsid w:val="00EB6306"/>
    <w:rsid w:val="00EB6A6E"/>
    <w:rsid w:val="00EB7421"/>
    <w:rsid w:val="00EC0C0B"/>
    <w:rsid w:val="00EC36F5"/>
    <w:rsid w:val="00EC5A4D"/>
    <w:rsid w:val="00ED0DEA"/>
    <w:rsid w:val="00ED6238"/>
    <w:rsid w:val="00ED6D7F"/>
    <w:rsid w:val="00ED73C4"/>
    <w:rsid w:val="00ED7F73"/>
    <w:rsid w:val="00EF2B5F"/>
    <w:rsid w:val="00F05CEF"/>
    <w:rsid w:val="00F2047D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52128"/>
    <w:rsid w:val="00F62067"/>
    <w:rsid w:val="00F62E99"/>
    <w:rsid w:val="00F655ED"/>
    <w:rsid w:val="00F66A1F"/>
    <w:rsid w:val="00F7033C"/>
    <w:rsid w:val="00F7042F"/>
    <w:rsid w:val="00F716FC"/>
    <w:rsid w:val="00F7266C"/>
    <w:rsid w:val="00F74677"/>
    <w:rsid w:val="00F773AE"/>
    <w:rsid w:val="00F80020"/>
    <w:rsid w:val="00F83D18"/>
    <w:rsid w:val="00F90B34"/>
    <w:rsid w:val="00F96D0D"/>
    <w:rsid w:val="00F976AD"/>
    <w:rsid w:val="00FA0FB5"/>
    <w:rsid w:val="00FA5B61"/>
    <w:rsid w:val="00FA6461"/>
    <w:rsid w:val="00FB3771"/>
    <w:rsid w:val="00FB760B"/>
    <w:rsid w:val="00FC06CF"/>
    <w:rsid w:val="00FE038F"/>
    <w:rsid w:val="00FE2148"/>
    <w:rsid w:val="00FE5228"/>
    <w:rsid w:val="00FF1540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5F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937A03"/>
  </w:style>
  <w:style w:type="character" w:styleId="UnresolvedMention">
    <w:name w:val="Unresolved Mention"/>
    <w:basedOn w:val="DefaultParagraphFont"/>
    <w:uiPriority w:val="99"/>
    <w:semiHidden/>
    <w:unhideWhenUsed/>
    <w:rsid w:val="000D6C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2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4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65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66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6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2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01-programming-fundamentals-final-exam-retake/2525/practice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alpha.judge.softuni.org/contests/03-programming-fundamentals-final-exam-retake/2307/practic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lpha.judge.softuni.org/contests/04-programming-fundamentals-final-exam/2303/practic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F92DDB-FF4F-420D-87DE-1939A1822B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1373</Words>
  <Characters>6642</Characters>
  <Application>Microsoft Office Word</Application>
  <DocSecurity>0</DocSecurity>
  <Lines>206</Lines>
  <Paragraphs>1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7883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Velina Genova</cp:lastModifiedBy>
  <cp:revision>13</cp:revision>
  <cp:lastPrinted>2015-10-26T22:35:00Z</cp:lastPrinted>
  <dcterms:created xsi:type="dcterms:W3CDTF">2022-03-23T16:09:00Z</dcterms:created>
  <dcterms:modified xsi:type="dcterms:W3CDTF">2024-08-12T13:59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96d89c50e12a93ea5ec5a6008f0b0841852ef0d70f24724642e175a3ab8c93</vt:lpwstr>
  </property>
</Properties>
</file>